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A5F41" w14:textId="77777777" w:rsidR="008D6F2C" w:rsidRPr="005E648F" w:rsidRDefault="008D6F2C" w:rsidP="005D557D">
      <w:pPr>
        <w:pStyle w:val="1"/>
        <w:jc w:val="center"/>
        <w:rPr>
          <w:lang w:val="bg-BG"/>
        </w:rPr>
      </w:pPr>
      <w:r>
        <w:t>Lab</w:t>
      </w:r>
      <w:r w:rsidRPr="005E648F">
        <w:t xml:space="preserve">: </w:t>
      </w:r>
      <w:r>
        <w:t>Graphs Strongly Connected Components, Max Flow</w:t>
      </w:r>
    </w:p>
    <w:p w14:paraId="21D500D4" w14:textId="35EACB28" w:rsidR="008D6F2C" w:rsidRDefault="008D6F2C" w:rsidP="005D557D">
      <w:pPr>
        <w:spacing w:line="360" w:lineRule="auto"/>
        <w:jc w:val="center"/>
      </w:pPr>
      <w:r w:rsidRPr="002D25BB">
        <w:t xml:space="preserve">This document defines the </w:t>
      </w:r>
      <w:r>
        <w:rPr>
          <w:bCs/>
        </w:rPr>
        <w:t>lab</w:t>
      </w:r>
      <w:r w:rsidRPr="002D25BB">
        <w:t xml:space="preserve"> for </w:t>
      </w:r>
      <w:r w:rsidR="005D557D">
        <w:t xml:space="preserve">the </w:t>
      </w:r>
      <w:hyperlink r:id="rId11">
        <w:r>
          <w:rPr>
            <w:rStyle w:val="InternetLink"/>
          </w:rPr>
          <w:t>"Algorithms – Advanced (C#)" course @ Software University</w:t>
        </w:r>
      </w:hyperlink>
      <w:r>
        <w:t>.</w:t>
      </w:r>
    </w:p>
    <w:p w14:paraId="038D920C" w14:textId="621792F0" w:rsidR="008D6F2C" w:rsidRDefault="008D6F2C" w:rsidP="005D557D">
      <w:pPr>
        <w:spacing w:line="360" w:lineRule="auto"/>
        <w:jc w:val="center"/>
      </w:pPr>
      <w:r w:rsidRPr="002D25BB">
        <w:t xml:space="preserve">Please submit your solutions </w:t>
      </w:r>
      <w:r w:rsidRPr="002D25BB">
        <w:rPr>
          <w:noProof/>
        </w:rPr>
        <w:t>(</w:t>
      </w:r>
      <w:r w:rsidRPr="002D25BB">
        <w:t>source code</w:t>
      </w:r>
      <w:r w:rsidRPr="002D25BB">
        <w:rPr>
          <w:noProof/>
        </w:rPr>
        <w:t xml:space="preserve">) </w:t>
      </w:r>
      <w:r w:rsidR="005D557D">
        <w:t>to</w:t>
      </w:r>
      <w:r w:rsidRPr="002D25BB">
        <w:t xml:space="preserve"> all below</w:t>
      </w:r>
      <w:r w:rsidR="00990C83">
        <w:t>-</w:t>
      </w:r>
      <w:r w:rsidRPr="002D25BB">
        <w:t xml:space="preserve">described problems in </w:t>
      </w:r>
      <w:hyperlink r:id="rId12">
        <w:r w:rsidRPr="002D25BB">
          <w:rPr>
            <w:rStyle w:val="InternetLink"/>
          </w:rPr>
          <w:t>Judge</w:t>
        </w:r>
      </w:hyperlink>
      <w:r w:rsidRPr="002D25BB">
        <w:t>.</w:t>
      </w:r>
    </w:p>
    <w:p w14:paraId="69287F58" w14:textId="77777777" w:rsidR="008D6F2C" w:rsidRDefault="008D6F2C" w:rsidP="008D6F2C">
      <w:pPr>
        <w:pStyle w:val="2"/>
        <w:rPr>
          <w:lang w:val="en-GB"/>
        </w:rPr>
      </w:pPr>
      <w:r>
        <w:rPr>
          <w:noProof/>
          <w:lang w:val="en-GB"/>
        </w:rPr>
        <w:t>Strongly Connected Components (SCC)</w:t>
      </w:r>
    </w:p>
    <w:p w14:paraId="51AA3A85" w14:textId="0B809DE4" w:rsidR="008D6F2C" w:rsidRDefault="008D6F2C" w:rsidP="008D6F2C">
      <w:pPr>
        <w:jc w:val="both"/>
      </w:pPr>
      <w:r>
        <w:t xml:space="preserve">A strongly connected component is any </w:t>
      </w:r>
      <w:r>
        <w:rPr>
          <w:noProof/>
        </w:rPr>
        <w:t xml:space="preserve">subgraph in a graph that fulfills the prerequisite that for any two vertices </w:t>
      </w:r>
      <w:r w:rsidRPr="009602DB">
        <w:rPr>
          <w:b/>
          <w:noProof/>
        </w:rPr>
        <w:t>u</w:t>
      </w:r>
      <w:r>
        <w:rPr>
          <w:noProof/>
        </w:rPr>
        <w:t xml:space="preserve"> and </w:t>
      </w:r>
      <w:r w:rsidRPr="009602DB">
        <w:rPr>
          <w:b/>
          <w:noProof/>
        </w:rPr>
        <w:t>v</w:t>
      </w:r>
      <w:r>
        <w:rPr>
          <w:b/>
          <w:noProof/>
        </w:rPr>
        <w:t xml:space="preserve"> </w:t>
      </w:r>
      <w:r w:rsidRPr="009602DB">
        <w:rPr>
          <w:noProof/>
        </w:rPr>
        <w:t>in the subgraph</w:t>
      </w:r>
      <w:r w:rsidR="005D557D">
        <w:rPr>
          <w:noProof/>
        </w:rPr>
        <w:t>,</w:t>
      </w:r>
      <w:r>
        <w:rPr>
          <w:noProof/>
        </w:rPr>
        <w:t xml:space="preserve"> there exists a path from </w:t>
      </w:r>
      <w:r w:rsidRPr="009602DB">
        <w:rPr>
          <w:b/>
          <w:noProof/>
        </w:rPr>
        <w:t>u</w:t>
      </w:r>
      <w:r>
        <w:rPr>
          <w:noProof/>
        </w:rPr>
        <w:t xml:space="preserve"> to </w:t>
      </w:r>
      <w:r w:rsidRPr="009602DB">
        <w:rPr>
          <w:b/>
          <w:noProof/>
        </w:rPr>
        <w:t>v</w:t>
      </w:r>
      <w:r>
        <w:t xml:space="preserve">. </w:t>
      </w:r>
    </w:p>
    <w:p w14:paraId="0A93DB35" w14:textId="67E08BA4" w:rsidR="008D6F2C" w:rsidRDefault="008D6F2C" w:rsidP="008D6F2C">
      <w:pPr>
        <w:jc w:val="both"/>
      </w:pPr>
      <w:r>
        <w:t xml:space="preserve">For example, you want to check if all towns on a map are </w:t>
      </w:r>
      <w:r w:rsidRPr="009602DB">
        <w:rPr>
          <w:b/>
        </w:rPr>
        <w:t>reachable</w:t>
      </w:r>
      <w:r>
        <w:t xml:space="preserve"> using the current </w:t>
      </w:r>
      <w:r w:rsidRPr="009602DB">
        <w:rPr>
          <w:b/>
        </w:rPr>
        <w:t>road network</w:t>
      </w:r>
      <w:r>
        <w:t xml:space="preserve">. </w:t>
      </w:r>
      <w:r w:rsidRPr="00111532">
        <w:t xml:space="preserve">The </w:t>
      </w:r>
      <w:r>
        <w:t>towns are represented as vertexes</w:t>
      </w:r>
      <w:r w:rsidR="005D557D">
        <w:t>,</w:t>
      </w:r>
      <w:r>
        <w:t xml:space="preserve"> and the roads are represented as edges</w:t>
      </w:r>
      <w:r w:rsidRPr="00111532">
        <w:t xml:space="preserve">. </w:t>
      </w:r>
    </w:p>
    <w:p w14:paraId="654D4064" w14:textId="2C59FB2E" w:rsidR="008D6F2C" w:rsidRDefault="008D6F2C" w:rsidP="008D6F2C">
      <w:pPr>
        <w:jc w:val="both"/>
      </w:pPr>
      <w:r w:rsidRPr="00111532">
        <w:t xml:space="preserve">To find </w:t>
      </w:r>
      <w:r>
        <w:t>the groups in which all towns can reach one another</w:t>
      </w:r>
      <w:r w:rsidR="005D557D">
        <w:t>,</w:t>
      </w:r>
      <w:r>
        <w:t xml:space="preserve"> we need an algorithm for finding </w:t>
      </w:r>
      <w:r w:rsidRPr="006A5220">
        <w:rPr>
          <w:b/>
        </w:rPr>
        <w:t>Strongly Connected Components (SCC)</w:t>
      </w:r>
      <w:r>
        <w:t>.</w:t>
      </w:r>
    </w:p>
    <w:p w14:paraId="5FAC28BF" w14:textId="77777777" w:rsidR="008D6F2C" w:rsidRDefault="008D6F2C" w:rsidP="008D6F2C">
      <w:pPr>
        <w:jc w:val="both"/>
      </w:pPr>
      <w:r>
        <w:t xml:space="preserve">We can use the </w:t>
      </w:r>
      <w:hyperlink r:id="rId13" w:history="1">
        <w:r w:rsidRPr="009602DB">
          <w:rPr>
            <w:rStyle w:val="a9"/>
            <w:noProof/>
          </w:rPr>
          <w:t>Kosaraju-Sharir</w:t>
        </w:r>
      </w:hyperlink>
      <w:r>
        <w:t xml:space="preserve"> algorithm. </w:t>
      </w:r>
    </w:p>
    <w:p w14:paraId="6AA42138" w14:textId="77777777" w:rsidR="008D6F2C" w:rsidRDefault="008D6F2C" w:rsidP="008D6F2C">
      <w:pPr>
        <w:pStyle w:val="3"/>
      </w:pPr>
      <w:r>
        <w:t>Input</w:t>
      </w:r>
    </w:p>
    <w:p w14:paraId="359B4885" w14:textId="5A83E210" w:rsidR="008D6F2C" w:rsidRDefault="008D6F2C" w:rsidP="008D6F2C">
      <w:pPr>
        <w:pStyle w:val="ac"/>
        <w:numPr>
          <w:ilvl w:val="0"/>
          <w:numId w:val="20"/>
        </w:numPr>
        <w:jc w:val="both"/>
      </w:pPr>
      <w:r>
        <w:t>On the first line</w:t>
      </w:r>
      <w:r w:rsidR="00990C83">
        <w:t>,</w:t>
      </w:r>
      <w:r>
        <w:t xml:space="preserve"> you will receive an integer – </w:t>
      </w:r>
      <w:r w:rsidRPr="000903FD">
        <w:rPr>
          <w:rStyle w:val="CodeChar"/>
        </w:rPr>
        <w:t>n</w:t>
      </w:r>
      <w:r>
        <w:t xml:space="preserve"> – number of nodes starting from 0.</w:t>
      </w:r>
    </w:p>
    <w:p w14:paraId="2139F4BA" w14:textId="108463BC" w:rsidR="008D6F2C" w:rsidRDefault="008D6F2C" w:rsidP="008D6F2C">
      <w:pPr>
        <w:pStyle w:val="ac"/>
        <w:numPr>
          <w:ilvl w:val="0"/>
          <w:numId w:val="20"/>
        </w:numPr>
        <w:jc w:val="both"/>
      </w:pPr>
      <w:r>
        <w:t>On the second line</w:t>
      </w:r>
      <w:r w:rsidR="00990C83">
        <w:t>,</w:t>
      </w:r>
      <w:r>
        <w:t xml:space="preserve"> you will receive an integer – </w:t>
      </w:r>
      <w:r w:rsidRPr="006005FB">
        <w:rPr>
          <w:rStyle w:val="CodeChar"/>
        </w:rPr>
        <w:t>l</w:t>
      </w:r>
      <w:r>
        <w:t xml:space="preserve"> – number of lines.</w:t>
      </w:r>
    </w:p>
    <w:p w14:paraId="476E5850" w14:textId="77777777" w:rsidR="008D6F2C" w:rsidRDefault="008D6F2C" w:rsidP="008D6F2C">
      <w:pPr>
        <w:pStyle w:val="ac"/>
        <w:numPr>
          <w:ilvl w:val="0"/>
          <w:numId w:val="20"/>
        </w:numPr>
        <w:jc w:val="both"/>
      </w:pPr>
      <w:r>
        <w:t>On the</w:t>
      </w:r>
      <w:r w:rsidRPr="00382B56">
        <w:t xml:space="preserve"> </w:t>
      </w:r>
      <w:r>
        <w:t xml:space="preserve">next </w:t>
      </w:r>
      <w:r w:rsidRPr="00FF47C6">
        <w:rPr>
          <w:rStyle w:val="CodeChar"/>
        </w:rPr>
        <w:t>l</w:t>
      </w:r>
      <w:r>
        <w:t xml:space="preserve"> lines, you will receive a node and its children in the following format: </w:t>
      </w:r>
      <w:r w:rsidRPr="003D2C5B">
        <w:rPr>
          <w:rStyle w:val="CodeChar"/>
        </w:rPr>
        <w:t>"{node}, {children1}, … {childrenN}"</w:t>
      </w:r>
      <w:r>
        <w:t>.</w:t>
      </w:r>
    </w:p>
    <w:p w14:paraId="6F3EDF9C" w14:textId="77777777" w:rsidR="008D6F2C" w:rsidRDefault="008D6F2C" w:rsidP="008D6F2C">
      <w:pPr>
        <w:pStyle w:val="3"/>
      </w:pPr>
      <w:r>
        <w:t>Output</w:t>
      </w:r>
    </w:p>
    <w:p w14:paraId="5A1548C0" w14:textId="77777777" w:rsidR="008D6F2C" w:rsidRPr="00CE0B38" w:rsidRDefault="008D6F2C" w:rsidP="008D6F2C">
      <w:pPr>
        <w:pStyle w:val="ac"/>
        <w:numPr>
          <w:ilvl w:val="0"/>
          <w:numId w:val="21"/>
        </w:numPr>
        <w:rPr>
          <w:rFonts w:ascii="Consolas" w:hAnsi="Consolas" w:cs="Consolas"/>
          <w:noProof/>
        </w:rPr>
      </w:pPr>
      <w:r>
        <w:t xml:space="preserve">First, print </w:t>
      </w:r>
      <w:r w:rsidRPr="004E7D5C">
        <w:rPr>
          <w:rStyle w:val="CodeChar"/>
        </w:rPr>
        <w:t>"Strongly Connected Components:"</w:t>
      </w:r>
      <w:r w:rsidRPr="004E7D5C">
        <w:t xml:space="preserve"> on a single line.</w:t>
      </w:r>
    </w:p>
    <w:p w14:paraId="7D94C8EF" w14:textId="77777777" w:rsidR="008D6F2C" w:rsidRPr="00CE0B38" w:rsidRDefault="008D6F2C" w:rsidP="008D6F2C">
      <w:pPr>
        <w:pStyle w:val="ac"/>
        <w:numPr>
          <w:ilvl w:val="0"/>
          <w:numId w:val="21"/>
        </w:numPr>
        <w:rPr>
          <w:rFonts w:ascii="Consolas" w:hAnsi="Consolas" w:cs="Consolas"/>
          <w:noProof/>
        </w:rPr>
      </w:pPr>
      <w:r>
        <w:t xml:space="preserve">After that, print all strongly connected components in </w:t>
      </w:r>
      <w:r w:rsidRPr="00CE0B38">
        <w:rPr>
          <w:b/>
          <w:bCs/>
        </w:rPr>
        <w:t>topological order</w:t>
      </w:r>
      <w:r>
        <w:t xml:space="preserve"> in the following format: </w:t>
      </w:r>
      <w:r>
        <w:rPr>
          <w:rStyle w:val="CodeChar"/>
        </w:rPr>
        <w:t>"</w:t>
      </w:r>
      <w:r w:rsidRPr="00CE0B38">
        <w:rPr>
          <w:rStyle w:val="CodeChar"/>
        </w:rPr>
        <w:t>{{node1}, {node2},… {nodeN}}"</w:t>
      </w:r>
      <w:r w:rsidRPr="00CE0B38">
        <w:t>.</w:t>
      </w:r>
    </w:p>
    <w:p w14:paraId="4FED7B33" w14:textId="77777777" w:rsidR="008D6F2C" w:rsidRPr="00CE0B38" w:rsidRDefault="008D6F2C" w:rsidP="008D6F2C">
      <w:pPr>
        <w:pStyle w:val="ac"/>
        <w:numPr>
          <w:ilvl w:val="1"/>
          <w:numId w:val="21"/>
        </w:numPr>
        <w:spacing w:line="240" w:lineRule="auto"/>
        <w:rPr>
          <w:rFonts w:ascii="Consolas" w:hAnsi="Consolas" w:cs="Consolas"/>
          <w:noProof/>
        </w:rPr>
      </w:pPr>
      <w:r>
        <w:t xml:space="preserve">Nodes in each component should be printed in </w:t>
      </w:r>
      <w:r w:rsidRPr="00CE0B38">
        <w:rPr>
          <w:b/>
          <w:bCs/>
        </w:rPr>
        <w:t>topological order</w:t>
      </w:r>
      <w:r>
        <w:t xml:space="preserve"> too.</w:t>
      </w:r>
    </w:p>
    <w:p w14:paraId="649C2F76" w14:textId="77777777" w:rsidR="008D6F2C" w:rsidRPr="003D0375" w:rsidRDefault="008D6F2C" w:rsidP="008D6F2C">
      <w:pPr>
        <w:pStyle w:val="3"/>
        <w:rPr>
          <w:lang w:val="bg-BG"/>
        </w:rPr>
      </w:pPr>
      <w:r w:rsidRPr="003D0375">
        <w:t>Example</w:t>
      </w:r>
    </w:p>
    <w:tbl>
      <w:tblPr>
        <w:tblStyle w:val="af"/>
        <w:tblW w:w="10952" w:type="dxa"/>
        <w:tblInd w:w="113" w:type="dxa"/>
        <w:tblCellMar>
          <w:top w:w="57" w:type="dxa"/>
          <w:left w:w="85" w:type="dxa"/>
          <w:bottom w:w="57" w:type="dxa"/>
          <w:right w:w="85" w:type="dxa"/>
        </w:tblCellMar>
        <w:tblLook w:val="04A0" w:firstRow="1" w:lastRow="0" w:firstColumn="1" w:lastColumn="0" w:noHBand="0" w:noVBand="1"/>
      </w:tblPr>
      <w:tblGrid>
        <w:gridCol w:w="2953"/>
        <w:gridCol w:w="3051"/>
        <w:gridCol w:w="4948"/>
      </w:tblGrid>
      <w:tr w:rsidR="008D6F2C" w:rsidRPr="00D46CFA" w14:paraId="7E6DB8C5" w14:textId="77777777" w:rsidTr="00DC0B5D">
        <w:tc>
          <w:tcPr>
            <w:tcW w:w="1910" w:type="dxa"/>
            <w:shd w:val="clear" w:color="auto" w:fill="D9D9D9" w:themeFill="background1" w:themeFillShade="D9"/>
          </w:tcPr>
          <w:p w14:paraId="56D5BD33" w14:textId="77777777" w:rsidR="008D6F2C" w:rsidRDefault="008D6F2C" w:rsidP="00DC0B5D">
            <w:pPr>
              <w:jc w:val="center"/>
              <w:rPr>
                <w:b/>
                <w:noProof/>
              </w:rPr>
            </w:pPr>
            <w:r>
              <w:rPr>
                <w:b/>
                <w:noProof/>
              </w:rPr>
              <w:t>Input</w:t>
            </w:r>
          </w:p>
        </w:tc>
        <w:tc>
          <w:tcPr>
            <w:tcW w:w="3912" w:type="dxa"/>
            <w:shd w:val="clear" w:color="auto" w:fill="D9D9D9" w:themeFill="background1" w:themeFillShade="D9"/>
          </w:tcPr>
          <w:p w14:paraId="60C8269E" w14:textId="77777777" w:rsidR="008D6F2C" w:rsidRDefault="008D6F2C" w:rsidP="00DC0B5D">
            <w:pPr>
              <w:jc w:val="center"/>
              <w:rPr>
                <w:b/>
                <w:noProof/>
              </w:rPr>
            </w:pPr>
            <w:r>
              <w:rPr>
                <w:b/>
                <w:noProof/>
              </w:rPr>
              <w:t>Output</w:t>
            </w:r>
          </w:p>
        </w:tc>
        <w:tc>
          <w:tcPr>
            <w:tcW w:w="5130" w:type="dxa"/>
            <w:shd w:val="clear" w:color="auto" w:fill="D9D9D9" w:themeFill="background1" w:themeFillShade="D9"/>
          </w:tcPr>
          <w:p w14:paraId="797E541C" w14:textId="77777777" w:rsidR="008D6F2C" w:rsidRDefault="008D6F2C" w:rsidP="00DC0B5D">
            <w:pPr>
              <w:jc w:val="center"/>
              <w:rPr>
                <w:b/>
                <w:noProof/>
              </w:rPr>
            </w:pPr>
            <w:r>
              <w:rPr>
                <w:b/>
                <w:noProof/>
              </w:rPr>
              <w:t>Graph</w:t>
            </w:r>
          </w:p>
        </w:tc>
      </w:tr>
      <w:tr w:rsidR="008D6F2C" w:rsidRPr="00C95B78" w14:paraId="27B112A4" w14:textId="77777777" w:rsidTr="00DC0B5D">
        <w:tc>
          <w:tcPr>
            <w:tcW w:w="1910" w:type="dxa"/>
          </w:tcPr>
          <w:p w14:paraId="52564E7C" w14:textId="77777777" w:rsidR="008D6F2C" w:rsidRDefault="008D6F2C" w:rsidP="00DC0B5D">
            <w:pPr>
              <w:tabs>
                <w:tab w:val="left" w:pos="2420"/>
              </w:tabs>
              <w:ind w:left="2420" w:hanging="2420"/>
              <w:rPr>
                <w:rFonts w:ascii="Consolas" w:hAnsi="Consolas" w:cs="Consolas"/>
                <w:noProof/>
              </w:rPr>
            </w:pPr>
            <w:r>
              <w:rPr>
                <w:rFonts w:ascii="Consolas" w:hAnsi="Consolas" w:cs="Consolas"/>
                <w:noProof/>
              </w:rPr>
              <w:t>14</w:t>
            </w:r>
          </w:p>
          <w:p w14:paraId="540DBAB2" w14:textId="77777777" w:rsidR="008D6F2C" w:rsidRDefault="008D6F2C" w:rsidP="00DC0B5D">
            <w:pPr>
              <w:tabs>
                <w:tab w:val="left" w:pos="2420"/>
              </w:tabs>
              <w:ind w:left="2420" w:hanging="2420"/>
              <w:rPr>
                <w:rFonts w:ascii="Consolas" w:hAnsi="Consolas" w:cs="Consolas"/>
                <w:noProof/>
              </w:rPr>
            </w:pPr>
            <w:r>
              <w:rPr>
                <w:rFonts w:ascii="Consolas" w:hAnsi="Consolas" w:cs="Consolas"/>
                <w:noProof/>
              </w:rPr>
              <w:t>13</w:t>
            </w:r>
          </w:p>
          <w:p w14:paraId="2DC01BBA"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0, 1, 11, 13</w:t>
            </w:r>
          </w:p>
          <w:p w14:paraId="3DF478F9"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1, 6</w:t>
            </w:r>
          </w:p>
          <w:p w14:paraId="66D1D075"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2, 0</w:t>
            </w:r>
          </w:p>
          <w:p w14:paraId="1A36F6D7"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3, 4</w:t>
            </w:r>
          </w:p>
          <w:p w14:paraId="49A863E1"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4, 3, 6</w:t>
            </w:r>
          </w:p>
          <w:p w14:paraId="5C0C9D68"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5, 13</w:t>
            </w:r>
          </w:p>
          <w:p w14:paraId="6AFF837C"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6, 0, 11</w:t>
            </w:r>
          </w:p>
          <w:p w14:paraId="67640AAE"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7, 12</w:t>
            </w:r>
          </w:p>
          <w:p w14:paraId="03FA9EF0"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8, 6, 11</w:t>
            </w:r>
          </w:p>
          <w:p w14:paraId="40B01BFA"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lastRenderedPageBreak/>
              <w:t>9, 0</w:t>
            </w:r>
          </w:p>
          <w:p w14:paraId="3F2E27E7"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10, 4, 6, 10</w:t>
            </w:r>
          </w:p>
          <w:p w14:paraId="68BD99D7" w14:textId="77777777" w:rsidR="008D6F2C" w:rsidRPr="00BE22F3" w:rsidRDefault="008D6F2C" w:rsidP="00DC0B5D">
            <w:pPr>
              <w:tabs>
                <w:tab w:val="left" w:pos="2420"/>
              </w:tabs>
              <w:ind w:left="2420" w:hanging="2420"/>
              <w:rPr>
                <w:rFonts w:ascii="Consolas" w:hAnsi="Consolas" w:cs="Consolas"/>
                <w:noProof/>
              </w:rPr>
            </w:pPr>
            <w:r w:rsidRPr="00BE22F3">
              <w:rPr>
                <w:rFonts w:ascii="Consolas" w:hAnsi="Consolas" w:cs="Consolas"/>
                <w:noProof/>
              </w:rPr>
              <w:t>12, 7</w:t>
            </w:r>
          </w:p>
          <w:p w14:paraId="4CC3AD8A" w14:textId="77777777" w:rsidR="008D6F2C" w:rsidRDefault="008D6F2C" w:rsidP="00DC0B5D">
            <w:pPr>
              <w:tabs>
                <w:tab w:val="left" w:pos="2420"/>
              </w:tabs>
              <w:ind w:left="2420" w:hanging="2420"/>
              <w:rPr>
                <w:rFonts w:ascii="Consolas" w:hAnsi="Consolas" w:cs="Consolas"/>
                <w:noProof/>
              </w:rPr>
            </w:pPr>
            <w:r w:rsidRPr="00BE22F3">
              <w:rPr>
                <w:rFonts w:ascii="Consolas" w:hAnsi="Consolas" w:cs="Consolas"/>
                <w:noProof/>
              </w:rPr>
              <w:t>13, 2, 9</w:t>
            </w:r>
          </w:p>
        </w:tc>
        <w:tc>
          <w:tcPr>
            <w:tcW w:w="3912" w:type="dxa"/>
          </w:tcPr>
          <w:p w14:paraId="09E55835" w14:textId="77777777" w:rsidR="008D6F2C" w:rsidRPr="00AD2ACC" w:rsidRDefault="008D6F2C" w:rsidP="00DC0B5D">
            <w:pPr>
              <w:rPr>
                <w:rFonts w:ascii="Consolas" w:hAnsi="Consolas" w:cs="Consolas"/>
                <w:noProof/>
              </w:rPr>
            </w:pPr>
            <w:bookmarkStart w:id="0" w:name="OLE_LINK2"/>
            <w:bookmarkStart w:id="1" w:name="_Hlk425410950"/>
            <w:r w:rsidRPr="00AD2ACC">
              <w:rPr>
                <w:rFonts w:ascii="Consolas" w:hAnsi="Consolas" w:cs="Consolas"/>
                <w:noProof/>
              </w:rPr>
              <w:lastRenderedPageBreak/>
              <w:t>Strongly Connected Components:</w:t>
            </w:r>
          </w:p>
          <w:bookmarkEnd w:id="0"/>
          <w:p w14:paraId="3E75B143" w14:textId="77777777" w:rsidR="008D6F2C" w:rsidRPr="00AD2ACC" w:rsidRDefault="008D6F2C" w:rsidP="00DC0B5D">
            <w:pPr>
              <w:rPr>
                <w:rFonts w:ascii="Consolas" w:hAnsi="Consolas" w:cs="Consolas"/>
                <w:noProof/>
              </w:rPr>
            </w:pPr>
            <w:r w:rsidRPr="00AD2ACC">
              <w:rPr>
                <w:rFonts w:ascii="Consolas" w:hAnsi="Consolas" w:cs="Consolas"/>
                <w:noProof/>
              </w:rPr>
              <w:t>{10}</w:t>
            </w:r>
          </w:p>
          <w:p w14:paraId="441E202C" w14:textId="77777777" w:rsidR="008D6F2C" w:rsidRPr="00AD2ACC" w:rsidRDefault="008D6F2C" w:rsidP="00DC0B5D">
            <w:pPr>
              <w:rPr>
                <w:rFonts w:ascii="Consolas" w:hAnsi="Consolas" w:cs="Consolas"/>
                <w:noProof/>
              </w:rPr>
            </w:pPr>
            <w:r w:rsidRPr="00AD2ACC">
              <w:rPr>
                <w:rFonts w:ascii="Consolas" w:hAnsi="Consolas" w:cs="Consolas"/>
                <w:noProof/>
              </w:rPr>
              <w:t>{8}</w:t>
            </w:r>
          </w:p>
          <w:p w14:paraId="52C500BD" w14:textId="77777777" w:rsidR="008D6F2C" w:rsidRPr="00AD2ACC" w:rsidRDefault="008D6F2C" w:rsidP="00DC0B5D">
            <w:pPr>
              <w:rPr>
                <w:rFonts w:ascii="Consolas" w:hAnsi="Consolas" w:cs="Consolas"/>
                <w:noProof/>
              </w:rPr>
            </w:pPr>
            <w:r w:rsidRPr="00AD2ACC">
              <w:rPr>
                <w:rFonts w:ascii="Consolas" w:hAnsi="Consolas" w:cs="Consolas"/>
                <w:noProof/>
              </w:rPr>
              <w:t>{7, 12}</w:t>
            </w:r>
          </w:p>
          <w:p w14:paraId="6ABA3ACF" w14:textId="77777777" w:rsidR="008D6F2C" w:rsidRPr="00AD2ACC" w:rsidRDefault="008D6F2C" w:rsidP="00DC0B5D">
            <w:pPr>
              <w:rPr>
                <w:rFonts w:ascii="Consolas" w:hAnsi="Consolas" w:cs="Consolas"/>
                <w:noProof/>
              </w:rPr>
            </w:pPr>
            <w:r w:rsidRPr="00AD2ACC">
              <w:rPr>
                <w:rFonts w:ascii="Consolas" w:hAnsi="Consolas" w:cs="Consolas"/>
                <w:noProof/>
              </w:rPr>
              <w:t>{5}</w:t>
            </w:r>
          </w:p>
          <w:p w14:paraId="056F0379" w14:textId="77777777" w:rsidR="008D6F2C" w:rsidRPr="00AD2ACC" w:rsidRDefault="008D6F2C" w:rsidP="00DC0B5D">
            <w:pPr>
              <w:rPr>
                <w:rFonts w:ascii="Consolas" w:hAnsi="Consolas" w:cs="Consolas"/>
                <w:noProof/>
              </w:rPr>
            </w:pPr>
            <w:r w:rsidRPr="00AD2ACC">
              <w:rPr>
                <w:rFonts w:ascii="Consolas" w:hAnsi="Consolas" w:cs="Consolas"/>
                <w:noProof/>
              </w:rPr>
              <w:t>{3, 4}</w:t>
            </w:r>
          </w:p>
          <w:p w14:paraId="0EE4FE7E" w14:textId="77777777" w:rsidR="008D6F2C" w:rsidRPr="00AD2ACC" w:rsidRDefault="008D6F2C" w:rsidP="00DC0B5D">
            <w:pPr>
              <w:rPr>
                <w:rFonts w:ascii="Consolas" w:hAnsi="Consolas" w:cs="Consolas"/>
                <w:noProof/>
              </w:rPr>
            </w:pPr>
            <w:r w:rsidRPr="00AD2ACC">
              <w:rPr>
                <w:rFonts w:ascii="Consolas" w:hAnsi="Consolas" w:cs="Consolas"/>
                <w:noProof/>
              </w:rPr>
              <w:t>{0, 9, 6, 1, 2, 13}</w:t>
            </w:r>
          </w:p>
          <w:p w14:paraId="0203F0D5" w14:textId="77777777" w:rsidR="008D6F2C" w:rsidRPr="00F44D23" w:rsidRDefault="008D6F2C" w:rsidP="00DC0B5D">
            <w:pPr>
              <w:rPr>
                <w:rFonts w:ascii="Consolas" w:hAnsi="Consolas" w:cs="Consolas"/>
                <w:noProof/>
              </w:rPr>
            </w:pPr>
            <w:r w:rsidRPr="00AD2ACC">
              <w:rPr>
                <w:rFonts w:ascii="Consolas" w:hAnsi="Consolas" w:cs="Consolas"/>
                <w:noProof/>
              </w:rPr>
              <w:t>{11}</w:t>
            </w:r>
          </w:p>
        </w:tc>
        <w:tc>
          <w:tcPr>
            <w:tcW w:w="5130" w:type="dxa"/>
            <w:vAlign w:val="center"/>
          </w:tcPr>
          <w:p w14:paraId="6C3AD2AC" w14:textId="77777777" w:rsidR="008D6F2C" w:rsidRPr="006E5E74" w:rsidRDefault="008D6F2C" w:rsidP="00DC0B5D">
            <w:pPr>
              <w:rPr>
                <w:rFonts w:ascii="Consolas" w:hAnsi="Consolas" w:cs="Consolas"/>
                <w:noProof/>
              </w:rPr>
            </w:pPr>
            <w:r>
              <w:rPr>
                <w:rFonts w:ascii="Consolas" w:hAnsi="Consolas" w:cs="Consolas"/>
                <w:noProof/>
                <w:lang w:val="bg-BG" w:eastAsia="bg-BG"/>
              </w:rPr>
              <w:drawing>
                <wp:inline distT="0" distB="0" distL="0" distR="0" wp14:anchorId="21E6951A" wp14:editId="25F2CDC7">
                  <wp:extent cx="2827347" cy="2169460"/>
                  <wp:effectExtent l="0" t="0" r="0" b="254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9181" cy="2170867"/>
                          </a:xfrm>
                          <a:prstGeom prst="rect">
                            <a:avLst/>
                          </a:prstGeom>
                        </pic:spPr>
                      </pic:pic>
                    </a:graphicData>
                  </a:graphic>
                </wp:inline>
              </w:drawing>
            </w:r>
          </w:p>
        </w:tc>
      </w:tr>
    </w:tbl>
    <w:bookmarkEnd w:id="1"/>
    <w:p w14:paraId="4F24D540" w14:textId="77777777" w:rsidR="008D6F2C" w:rsidRDefault="008D6F2C" w:rsidP="008D6F2C">
      <w:pPr>
        <w:pStyle w:val="3"/>
      </w:pPr>
      <w:r>
        <w:t>Solution</w:t>
      </w:r>
    </w:p>
    <w:p w14:paraId="5315D084" w14:textId="77777777" w:rsidR="008D6F2C" w:rsidRDefault="008D6F2C" w:rsidP="008D6F2C">
      <w:pPr>
        <w:pStyle w:val="4"/>
      </w:pPr>
      <w:r>
        <w:t xml:space="preserve">Initialize </w:t>
      </w:r>
      <w:r>
        <w:rPr>
          <w:lang w:val="en-GB"/>
        </w:rPr>
        <w:t>Variables</w:t>
      </w:r>
    </w:p>
    <w:p w14:paraId="06ED30BF" w14:textId="77777777" w:rsidR="008D6F2C" w:rsidRDefault="008D6F2C" w:rsidP="008D6F2C">
      <w:r>
        <w:t>We should start with the following variables:</w:t>
      </w:r>
    </w:p>
    <w:p w14:paraId="5473CC3A" w14:textId="77777777" w:rsidR="008D6F2C" w:rsidRPr="00E7147B" w:rsidRDefault="008D6F2C" w:rsidP="008D6F2C">
      <w:r>
        <w:rPr>
          <w:noProof/>
          <w:lang w:val="bg-BG" w:eastAsia="bg-BG"/>
        </w:rPr>
        <w:drawing>
          <wp:inline distT="0" distB="0" distL="0" distR="0" wp14:anchorId="6ECD2222" wp14:editId="4EA36032">
            <wp:extent cx="3175626" cy="666315"/>
            <wp:effectExtent l="19050" t="19050" r="25400"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5152" cy="674608"/>
                    </a:xfrm>
                    <a:prstGeom prst="rect">
                      <a:avLst/>
                    </a:prstGeom>
                    <a:ln>
                      <a:solidFill>
                        <a:schemeClr val="accent1"/>
                      </a:solidFill>
                    </a:ln>
                  </pic:spPr>
                </pic:pic>
              </a:graphicData>
            </a:graphic>
          </wp:inline>
        </w:drawing>
      </w:r>
    </w:p>
    <w:p w14:paraId="796EB9CA" w14:textId="77777777" w:rsidR="008D6F2C" w:rsidRDefault="008D6F2C" w:rsidP="008D6F2C">
      <w:pPr>
        <w:pStyle w:val="4"/>
      </w:pPr>
      <w:r>
        <w:t>DFS</w:t>
      </w:r>
    </w:p>
    <w:p w14:paraId="27DA69BA" w14:textId="5E8D29A2" w:rsidR="008D6F2C" w:rsidRDefault="008D6F2C" w:rsidP="008D6F2C">
      <w:pPr>
        <w:jc w:val="both"/>
      </w:pPr>
      <w:r>
        <w:rPr>
          <w:noProof/>
        </w:rPr>
        <w:t xml:space="preserve">The </w:t>
      </w:r>
      <w:r w:rsidRPr="001F463D">
        <w:rPr>
          <w:b/>
          <w:noProof/>
        </w:rPr>
        <w:t>Kosaraju-Sharir</w:t>
      </w:r>
      <w:r>
        <w:t xml:space="preserve"> algorithm works by first finding all components of the graph. This can be done by using DFS, each time a DFS finishes</w:t>
      </w:r>
      <w:r w:rsidR="005D557D">
        <w:t>,</w:t>
      </w:r>
      <w:r>
        <w:t xml:space="preserve"> all visited elements represent a connected component. For every component</w:t>
      </w:r>
      <w:r w:rsidR="005D557D">
        <w:t>,</w:t>
      </w:r>
      <w:r>
        <w:t xml:space="preserve"> we also want the order in which we visited the vertexes, we can store this information by using a </w:t>
      </w:r>
      <w:r w:rsidRPr="001F463D">
        <w:rPr>
          <w:b/>
        </w:rPr>
        <w:t>Stack</w:t>
      </w:r>
      <w:r>
        <w:t>, every time the DFS returns from a vertex (all its children have been visited)</w:t>
      </w:r>
      <w:r w:rsidR="005D557D">
        <w:t>,</w:t>
      </w:r>
      <w:r>
        <w:t xml:space="preserve"> we </w:t>
      </w:r>
      <w:r w:rsidRPr="001F463D">
        <w:rPr>
          <w:b/>
        </w:rPr>
        <w:t>add the vertex to the Stack</w:t>
      </w:r>
      <w:r>
        <w:t>. Since the first vertex that will be added to the Stack is the deepest one, when we</w:t>
      </w:r>
      <w:r w:rsidR="005D557D">
        <w:t>'</w:t>
      </w:r>
      <w:r>
        <w:t>re finished on top of the Stack will be the vertex we started from.</w:t>
      </w:r>
    </w:p>
    <w:p w14:paraId="0116DB6B" w14:textId="77777777" w:rsidR="008D6F2C" w:rsidRDefault="008D6F2C" w:rsidP="008D6F2C">
      <w:r>
        <w:rPr>
          <w:noProof/>
          <w:lang w:val="bg-BG" w:eastAsia="bg-BG"/>
        </w:rPr>
        <w:drawing>
          <wp:inline distT="0" distB="0" distL="0" distR="0" wp14:anchorId="6CAE4317" wp14:editId="7450BCE4">
            <wp:extent cx="6394935" cy="2693800"/>
            <wp:effectExtent l="19050" t="19050" r="2540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708"/>
                    <a:stretch/>
                  </pic:blipFill>
                  <pic:spPr bwMode="auto">
                    <a:xfrm>
                      <a:off x="0" y="0"/>
                      <a:ext cx="6401352" cy="269650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4EC38FD" w14:textId="77777777" w:rsidR="008D6F2C" w:rsidRDefault="008D6F2C" w:rsidP="008D6F2C">
      <w:pPr>
        <w:pStyle w:val="4"/>
      </w:pPr>
      <w:r>
        <w:t>Build Reverse Graph</w:t>
      </w:r>
    </w:p>
    <w:p w14:paraId="555326B0" w14:textId="08A5E4A3" w:rsidR="008D6F2C" w:rsidRDefault="008D6F2C" w:rsidP="008D6F2C">
      <w:pPr>
        <w:jc w:val="both"/>
      </w:pPr>
      <w:r>
        <w:rPr>
          <w:noProof/>
        </w:rPr>
        <w:t>After knowing all connected components we have all connected components, we need to build the reverse graph. Building it is not hard we loop through the adjacency list</w:t>
      </w:r>
      <w:r w:rsidR="005D557D">
        <w:rPr>
          <w:noProof/>
        </w:rPr>
        <w:t>,</w:t>
      </w:r>
      <w:r>
        <w:rPr>
          <w:noProof/>
        </w:rPr>
        <w:t xml:space="preserve"> and for each connection </w:t>
      </w:r>
      <w:r w:rsidRPr="00B63773">
        <w:rPr>
          <w:b/>
          <w:noProof/>
        </w:rPr>
        <w:t>u</w:t>
      </w:r>
      <w:r>
        <w:rPr>
          <w:b/>
          <w:noProof/>
        </w:rPr>
        <w:t xml:space="preserve"> </w:t>
      </w:r>
      <w:r w:rsidRPr="00B63773">
        <w:rPr>
          <w:b/>
          <w:noProof/>
        </w:rPr>
        <w:t>-&gt;</w:t>
      </w:r>
      <w:r>
        <w:rPr>
          <w:b/>
          <w:noProof/>
        </w:rPr>
        <w:t xml:space="preserve"> </w:t>
      </w:r>
      <w:r w:rsidRPr="00B63773">
        <w:rPr>
          <w:b/>
          <w:noProof/>
        </w:rPr>
        <w:t>v</w:t>
      </w:r>
      <w:r w:rsidR="005D557D">
        <w:rPr>
          <w:b/>
          <w:noProof/>
        </w:rPr>
        <w:t>,</w:t>
      </w:r>
      <w:r>
        <w:rPr>
          <w:noProof/>
        </w:rPr>
        <w:t xml:space="preserve"> we instead add a connection </w:t>
      </w:r>
      <w:r w:rsidRPr="00B63773">
        <w:rPr>
          <w:b/>
          <w:noProof/>
        </w:rPr>
        <w:t>v</w:t>
      </w:r>
      <w:r>
        <w:rPr>
          <w:b/>
          <w:noProof/>
        </w:rPr>
        <w:t xml:space="preserve"> </w:t>
      </w:r>
      <w:r w:rsidRPr="00B63773">
        <w:rPr>
          <w:b/>
          <w:noProof/>
        </w:rPr>
        <w:t>-&gt;</w:t>
      </w:r>
      <w:r>
        <w:rPr>
          <w:b/>
          <w:noProof/>
        </w:rPr>
        <w:t xml:space="preserve"> </w:t>
      </w:r>
      <w:r w:rsidRPr="00B63773">
        <w:rPr>
          <w:b/>
          <w:noProof/>
        </w:rPr>
        <w:t>u</w:t>
      </w:r>
      <w:r>
        <w:rPr>
          <w:noProof/>
        </w:rPr>
        <w:t xml:space="preserve"> in the reversed graph</w:t>
      </w:r>
      <w:r>
        <w:t>:</w:t>
      </w:r>
    </w:p>
    <w:p w14:paraId="72001F00" w14:textId="77777777" w:rsidR="008D6F2C" w:rsidRPr="00990FF2" w:rsidRDefault="008D6F2C" w:rsidP="008D6F2C">
      <w:pPr>
        <w:jc w:val="both"/>
      </w:pPr>
      <w:r>
        <w:rPr>
          <w:noProof/>
          <w:lang w:val="bg-BG" w:eastAsia="bg-BG"/>
        </w:rPr>
        <w:lastRenderedPageBreak/>
        <w:drawing>
          <wp:inline distT="0" distB="0" distL="0" distR="0" wp14:anchorId="586B7AA0" wp14:editId="2E4C3972">
            <wp:extent cx="4777797" cy="3535158"/>
            <wp:effectExtent l="19050" t="19050" r="22860"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84937" cy="3540441"/>
                    </a:xfrm>
                    <a:prstGeom prst="rect">
                      <a:avLst/>
                    </a:prstGeom>
                    <a:ln>
                      <a:solidFill>
                        <a:schemeClr val="accent1"/>
                      </a:solidFill>
                    </a:ln>
                  </pic:spPr>
                </pic:pic>
              </a:graphicData>
            </a:graphic>
          </wp:inline>
        </w:drawing>
      </w:r>
    </w:p>
    <w:p w14:paraId="09B246E1" w14:textId="77777777" w:rsidR="008D6F2C" w:rsidRDefault="008D6F2C" w:rsidP="008D6F2C">
      <w:pPr>
        <w:pStyle w:val="4"/>
      </w:pPr>
      <w:r>
        <w:t>Extract Strongly Connected Components</w:t>
      </w:r>
    </w:p>
    <w:p w14:paraId="1755CD3A" w14:textId="77777777" w:rsidR="008D6F2C" w:rsidRDefault="008D6F2C" w:rsidP="008D6F2C">
      <w:pPr>
        <w:jc w:val="both"/>
      </w:pPr>
      <w:r>
        <w:t xml:space="preserve">After we have the reversed graph, we can find the strongly connected components. </w:t>
      </w:r>
    </w:p>
    <w:p w14:paraId="51AEF958" w14:textId="46AEB011" w:rsidR="008D6F2C" w:rsidRDefault="008D6F2C" w:rsidP="008D6F2C">
      <w:pPr>
        <w:jc w:val="both"/>
      </w:pPr>
      <w:r>
        <w:t>The conjecture is the following, if a vertex is part of a</w:t>
      </w:r>
      <w:r w:rsidR="00990C83">
        <w:t>n</w:t>
      </w:r>
      <w:r>
        <w:t xml:space="preserve"> </w:t>
      </w:r>
      <w:r w:rsidRPr="00824C45">
        <w:rPr>
          <w:b/>
        </w:rPr>
        <w:t>SCC</w:t>
      </w:r>
      <w:r>
        <w:t xml:space="preserve"> (strongly connected component), then there is a path from that vertex to any other in the SCC and from any other in the SCC to that vertex, if that is true th</w:t>
      </w:r>
      <w:r w:rsidR="00990C83">
        <w:t>e</w:t>
      </w:r>
      <w:r>
        <w:t xml:space="preserve">n reversing the edges should not change this (if there is a path from </w:t>
      </w:r>
      <w:r w:rsidRPr="00765B2B">
        <w:rPr>
          <w:b/>
        </w:rPr>
        <w:t>u -&gt; v</w:t>
      </w:r>
      <w:r>
        <w:t xml:space="preserve"> and from </w:t>
      </w:r>
      <w:r w:rsidRPr="00765B2B">
        <w:rPr>
          <w:b/>
        </w:rPr>
        <w:t>v -&gt; u</w:t>
      </w:r>
      <w:r>
        <w:t xml:space="preserve">, then reversing the edges would mean there is a path from </w:t>
      </w:r>
      <w:r w:rsidRPr="00765B2B">
        <w:rPr>
          <w:b/>
        </w:rPr>
        <w:t>v -&gt; u</w:t>
      </w:r>
      <w:r>
        <w:t xml:space="preserve"> and </w:t>
      </w:r>
      <w:r w:rsidRPr="00765B2B">
        <w:rPr>
          <w:b/>
        </w:rPr>
        <w:t>u -&gt; v</w:t>
      </w:r>
      <w:r>
        <w:t xml:space="preserve">). </w:t>
      </w:r>
    </w:p>
    <w:p w14:paraId="40A0858D" w14:textId="5F40ED1F" w:rsidR="008D6F2C" w:rsidRDefault="008D6F2C" w:rsidP="008D6F2C">
      <w:pPr>
        <w:jc w:val="both"/>
      </w:pPr>
      <w:r>
        <w:t>Starting from the top of the Stack</w:t>
      </w:r>
      <w:r w:rsidR="005D557D">
        <w:t>,</w:t>
      </w:r>
      <w:r>
        <w:t xml:space="preserve"> we pop an element and start a DFS in the reversed graph.</w:t>
      </w:r>
    </w:p>
    <w:p w14:paraId="6930513B" w14:textId="58D5A909" w:rsidR="008D6F2C" w:rsidRDefault="008D6F2C" w:rsidP="008D6F2C">
      <w:pPr>
        <w:jc w:val="both"/>
        <w:rPr>
          <w:noProof/>
        </w:rPr>
      </w:pPr>
      <w:r>
        <w:rPr>
          <w:noProof/>
        </w:rPr>
        <w:t>Every time the ReverseDFS function finishes</w:t>
      </w:r>
      <w:r w:rsidR="005D557D">
        <w:rPr>
          <w:noProof/>
        </w:rPr>
        <w:t>,</w:t>
      </w:r>
      <w:r>
        <w:rPr>
          <w:noProof/>
        </w:rPr>
        <w:t xml:space="preserve"> all nodes we visited represent a strongly connected component.</w:t>
      </w:r>
    </w:p>
    <w:p w14:paraId="7DA92A8F" w14:textId="77777777" w:rsidR="008D6F2C" w:rsidRDefault="008D6F2C" w:rsidP="008D6F2C">
      <w:r>
        <w:rPr>
          <w:noProof/>
          <w:lang w:val="bg-BG" w:eastAsia="bg-BG"/>
        </w:rPr>
        <w:drawing>
          <wp:inline distT="0" distB="0" distL="0" distR="0" wp14:anchorId="3D44A4C7" wp14:editId="0D724262">
            <wp:extent cx="4861560" cy="2509405"/>
            <wp:effectExtent l="19050" t="19050" r="15240" b="247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28116"/>
                    <a:stretch/>
                  </pic:blipFill>
                  <pic:spPr bwMode="auto">
                    <a:xfrm>
                      <a:off x="0" y="0"/>
                      <a:ext cx="4870309" cy="2513921"/>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DD29FE4" w14:textId="77777777" w:rsidR="008D6F2C" w:rsidRPr="00E16172" w:rsidRDefault="008D6F2C" w:rsidP="008D6F2C">
      <w:r>
        <w:t>And this is the result visually:</w:t>
      </w:r>
    </w:p>
    <w:p w14:paraId="744CD60D" w14:textId="77777777" w:rsidR="008D6F2C" w:rsidRDefault="008D6F2C" w:rsidP="008D6F2C">
      <w:pPr>
        <w:jc w:val="center"/>
      </w:pPr>
      <w:r>
        <w:rPr>
          <w:rFonts w:ascii="Consolas" w:hAnsi="Consolas" w:cs="Consolas"/>
          <w:noProof/>
          <w:lang w:val="bg-BG" w:eastAsia="bg-BG"/>
        </w:rPr>
        <w:lastRenderedPageBreak/>
        <w:drawing>
          <wp:inline distT="0" distB="0" distL="0" distR="0" wp14:anchorId="73696624" wp14:editId="188532D0">
            <wp:extent cx="3804805" cy="2879134"/>
            <wp:effectExtent l="19050" t="19050" r="24765" b="1651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rotWithShape="1">
                    <a:blip r:embed="rId14">
                      <a:extLst>
                        <a:ext uri="{28A0092B-C50C-407E-A947-70E740481C1C}">
                          <a14:useLocalDpi xmlns:a14="http://schemas.microsoft.com/office/drawing/2010/main" val="0"/>
                        </a:ext>
                      </a:extLst>
                    </a:blip>
                    <a:srcRect l="-6110" t="-5227" r="-4439" b="-3796"/>
                    <a:stretch/>
                  </pic:blipFill>
                  <pic:spPr bwMode="auto">
                    <a:xfrm>
                      <a:off x="0" y="0"/>
                      <a:ext cx="3815021" cy="2886865"/>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EA654F7" w14:textId="77777777" w:rsidR="008D6F2C" w:rsidRDefault="008D6F2C" w:rsidP="008D6F2C">
      <w:pPr>
        <w:pStyle w:val="2"/>
        <w:rPr>
          <w:noProof/>
          <w:lang w:val="en-GB"/>
        </w:rPr>
      </w:pPr>
      <w:r>
        <w:rPr>
          <w:noProof/>
          <w:lang w:val="en-GB"/>
        </w:rPr>
        <w:t>Max Flow algorithm - Edmonds-Karp</w:t>
      </w:r>
    </w:p>
    <w:p w14:paraId="0E166671" w14:textId="546D716A" w:rsidR="008D6F2C" w:rsidRDefault="008D6F2C" w:rsidP="008D6F2C">
      <w:pPr>
        <w:jc w:val="both"/>
      </w:pPr>
      <w:r>
        <w:t xml:space="preserve">Max flow algorithms are important because </w:t>
      </w:r>
      <w:r w:rsidR="005D557D">
        <w:t>many</w:t>
      </w:r>
      <w:r>
        <w:t xml:space="preserve"> problems can be modified and then represented as a max flow problem. In this problem, we</w:t>
      </w:r>
      <w:r w:rsidR="005D557D">
        <w:t>'</w:t>
      </w:r>
      <w:r>
        <w:t xml:space="preserve">ll try to implement the </w:t>
      </w:r>
      <w:hyperlink r:id="rId19" w:history="1">
        <w:r w:rsidRPr="001E43B6">
          <w:rPr>
            <w:rStyle w:val="a9"/>
          </w:rPr>
          <w:t>Edmonds-Karp</w:t>
        </w:r>
      </w:hyperlink>
      <w:r>
        <w:t xml:space="preserve"> algorithm.</w:t>
      </w:r>
    </w:p>
    <w:p w14:paraId="0C64C74F" w14:textId="77777777" w:rsidR="008D6F2C" w:rsidRDefault="008D6F2C" w:rsidP="008D6F2C">
      <w:pPr>
        <w:pStyle w:val="3"/>
      </w:pPr>
      <w:r>
        <w:t>Input</w:t>
      </w:r>
    </w:p>
    <w:p w14:paraId="113ED567" w14:textId="7F8E4CDF" w:rsidR="008D6F2C" w:rsidRDefault="008D6F2C" w:rsidP="008D6F2C">
      <w:pPr>
        <w:pStyle w:val="ac"/>
        <w:numPr>
          <w:ilvl w:val="0"/>
          <w:numId w:val="22"/>
        </w:numPr>
      </w:pPr>
      <w:r>
        <w:t>On the first line</w:t>
      </w:r>
      <w:r w:rsidR="00990C83">
        <w:t>,</w:t>
      </w:r>
      <w:r>
        <w:t xml:space="preserve"> you will receive an integer – </w:t>
      </w:r>
      <w:r w:rsidRPr="00AD77FF">
        <w:rPr>
          <w:rStyle w:val="CodeChar"/>
        </w:rPr>
        <w:t>n</w:t>
      </w:r>
      <w:r>
        <w:t xml:space="preserve"> – number of nodes.</w:t>
      </w:r>
    </w:p>
    <w:p w14:paraId="328D90A2" w14:textId="77777777" w:rsidR="008D6F2C" w:rsidRDefault="008D6F2C" w:rsidP="008D6F2C">
      <w:pPr>
        <w:pStyle w:val="ac"/>
        <w:numPr>
          <w:ilvl w:val="0"/>
          <w:numId w:val="22"/>
        </w:numPr>
      </w:pPr>
      <w:r>
        <w:t xml:space="preserve">On the next </w:t>
      </w:r>
      <w:r w:rsidRPr="00AD77FF">
        <w:rPr>
          <w:rStyle w:val="CodeChar"/>
        </w:rPr>
        <w:t>n</w:t>
      </w:r>
      <w:r>
        <w:t xml:space="preserve"> lines, you will receive </w:t>
      </w:r>
      <w:r w:rsidRPr="00AD77FF">
        <w:rPr>
          <w:rStyle w:val="CodeChar"/>
        </w:rPr>
        <w:t>n</w:t>
      </w:r>
      <w:r>
        <w:t xml:space="preserve"> count elements </w:t>
      </w:r>
      <w:r w:rsidRPr="00B56EC4">
        <w:t>separated by</w:t>
      </w:r>
      <w:r>
        <w:t xml:space="preserve"> </w:t>
      </w:r>
      <w:r w:rsidRPr="00B56EC4">
        <w:rPr>
          <w:rStyle w:val="CodeChar"/>
        </w:rPr>
        <w:t>", "</w:t>
      </w:r>
      <w:r>
        <w:t xml:space="preserve">. </w:t>
      </w:r>
    </w:p>
    <w:p w14:paraId="7BF263E0" w14:textId="77777777" w:rsidR="008D6F2C" w:rsidRDefault="008D6F2C" w:rsidP="008D6F2C">
      <w:pPr>
        <w:pStyle w:val="ac"/>
        <w:numPr>
          <w:ilvl w:val="1"/>
          <w:numId w:val="22"/>
        </w:numPr>
      </w:pPr>
      <w:r>
        <w:t xml:space="preserve">Each element will represent the initial </w:t>
      </w:r>
      <w:r w:rsidRPr="004965C0">
        <w:rPr>
          <w:rStyle w:val="CodeChar"/>
        </w:rPr>
        <w:t>capacity</w:t>
      </w:r>
      <w:r>
        <w:t xml:space="preserve"> for the given </w:t>
      </w:r>
      <w:r w:rsidRPr="004965C0">
        <w:rPr>
          <w:rStyle w:val="CodeChar"/>
        </w:rPr>
        <w:t>from</w:t>
      </w:r>
      <w:r>
        <w:t xml:space="preserve"> and </w:t>
      </w:r>
      <w:r w:rsidRPr="004965C0">
        <w:rPr>
          <w:rStyle w:val="CodeChar"/>
        </w:rPr>
        <w:t>to</w:t>
      </w:r>
      <w:r>
        <w:t xml:space="preserve"> indices.</w:t>
      </w:r>
    </w:p>
    <w:p w14:paraId="1CEE7E17" w14:textId="4695EA28" w:rsidR="008D6F2C" w:rsidRDefault="008D6F2C" w:rsidP="008D6F2C">
      <w:pPr>
        <w:pStyle w:val="ac"/>
        <w:numPr>
          <w:ilvl w:val="2"/>
          <w:numId w:val="22"/>
        </w:numPr>
      </w:pPr>
      <w:r>
        <w:t xml:space="preserve">Assume </w:t>
      </w:r>
      <w:r w:rsidRPr="004965C0">
        <w:rPr>
          <w:rStyle w:val="CodeChar"/>
        </w:rPr>
        <w:t>from</w:t>
      </w:r>
      <w:r>
        <w:t xml:space="preserve"> </w:t>
      </w:r>
      <w:r w:rsidR="00990C83">
        <w:t xml:space="preserve">the </w:t>
      </w:r>
      <w:r>
        <w:t xml:space="preserve">index is the line index and </w:t>
      </w:r>
      <w:r w:rsidRPr="004965C0">
        <w:rPr>
          <w:rStyle w:val="CodeChar"/>
        </w:rPr>
        <w:t>to</w:t>
      </w:r>
      <w:r>
        <w:t xml:space="preserve"> index is the element index.</w:t>
      </w:r>
    </w:p>
    <w:p w14:paraId="00F348F4" w14:textId="0044E0F8" w:rsidR="009F7A8D" w:rsidRDefault="009F7A8D" w:rsidP="009F7A8D">
      <w:pPr>
        <w:pStyle w:val="ac"/>
        <w:numPr>
          <w:ilvl w:val="0"/>
          <w:numId w:val="22"/>
        </w:numPr>
      </w:pPr>
      <w:r>
        <w:t>On the next line</w:t>
      </w:r>
      <w:r w:rsidR="00990C83">
        <w:t>,</w:t>
      </w:r>
      <w:r>
        <w:t xml:space="preserve"> you will receive an integer – </w:t>
      </w:r>
      <w:r w:rsidRPr="00447C99">
        <w:rPr>
          <w:rStyle w:val="CodeChar"/>
        </w:rPr>
        <w:t>source</w:t>
      </w:r>
      <w:r>
        <w:t xml:space="preserve"> – starting node.</w:t>
      </w:r>
    </w:p>
    <w:p w14:paraId="38231DD9" w14:textId="6D7734CD" w:rsidR="009F7A8D" w:rsidRPr="00B56EC4" w:rsidRDefault="009F7A8D" w:rsidP="009F7A8D">
      <w:pPr>
        <w:pStyle w:val="ac"/>
        <w:numPr>
          <w:ilvl w:val="0"/>
          <w:numId w:val="22"/>
        </w:numPr>
      </w:pPr>
      <w:r>
        <w:t>On the next line</w:t>
      </w:r>
      <w:r w:rsidR="00990C83">
        <w:t>,</w:t>
      </w:r>
      <w:r>
        <w:t xml:space="preserve"> you will receive an integer – </w:t>
      </w:r>
      <w:r w:rsidRPr="00C57A10">
        <w:rPr>
          <w:rStyle w:val="CodeChar"/>
        </w:rPr>
        <w:t>destination</w:t>
      </w:r>
      <w:r>
        <w:t xml:space="preserve"> – end node.</w:t>
      </w:r>
    </w:p>
    <w:p w14:paraId="0467F99F" w14:textId="77777777" w:rsidR="008D6F2C" w:rsidRDefault="008D6F2C" w:rsidP="008D6F2C">
      <w:pPr>
        <w:pStyle w:val="3"/>
      </w:pPr>
      <w:r>
        <w:t>Output</w:t>
      </w:r>
    </w:p>
    <w:p w14:paraId="23E00442" w14:textId="77777777" w:rsidR="008D6F2C" w:rsidRPr="009A30D6" w:rsidRDefault="008D6F2C" w:rsidP="008D6F2C">
      <w:pPr>
        <w:pStyle w:val="ac"/>
        <w:numPr>
          <w:ilvl w:val="0"/>
          <w:numId w:val="23"/>
        </w:numPr>
      </w:pPr>
      <w:r>
        <w:t xml:space="preserve">Print the max flow in the following format: </w:t>
      </w:r>
      <w:r w:rsidRPr="009A30D6">
        <w:rPr>
          <w:rStyle w:val="CodeChar"/>
        </w:rPr>
        <w:t>"Max flow = {max</w:t>
      </w:r>
      <w:r>
        <w:rPr>
          <w:rStyle w:val="CodeChar"/>
        </w:rPr>
        <w:t>F</w:t>
      </w:r>
      <w:r w:rsidRPr="009A30D6">
        <w:rPr>
          <w:rStyle w:val="CodeChar"/>
        </w:rPr>
        <w:t>low}"</w:t>
      </w:r>
      <w:r>
        <w:t>.</w:t>
      </w:r>
    </w:p>
    <w:p w14:paraId="641013FE" w14:textId="77777777" w:rsidR="008D6F2C" w:rsidRPr="00A109AE" w:rsidRDefault="008D6F2C" w:rsidP="008D6F2C">
      <w:pPr>
        <w:pStyle w:val="3"/>
        <w:rPr>
          <w:bCs/>
        </w:rPr>
      </w:pPr>
      <w:r w:rsidRPr="00716593">
        <w:rPr>
          <w:rStyle w:val="30"/>
          <w:b/>
          <w:bCs/>
        </w:rPr>
        <w:t>Example</w:t>
      </w:r>
    </w:p>
    <w:tbl>
      <w:tblPr>
        <w:tblStyle w:val="af"/>
        <w:tblW w:w="0" w:type="auto"/>
        <w:tblInd w:w="113" w:type="dxa"/>
        <w:tblCellMar>
          <w:top w:w="57" w:type="dxa"/>
          <w:left w:w="85" w:type="dxa"/>
          <w:bottom w:w="57" w:type="dxa"/>
          <w:right w:w="85" w:type="dxa"/>
        </w:tblCellMar>
        <w:tblLook w:val="04A0" w:firstRow="1" w:lastRow="0" w:firstColumn="1" w:lastColumn="0" w:noHBand="0" w:noVBand="1"/>
      </w:tblPr>
      <w:tblGrid>
        <w:gridCol w:w="2434"/>
        <w:gridCol w:w="1843"/>
        <w:gridCol w:w="5415"/>
      </w:tblGrid>
      <w:tr w:rsidR="008D6F2C" w:rsidRPr="00D46CFA" w14:paraId="42293C77" w14:textId="77777777" w:rsidTr="005D557D">
        <w:tc>
          <w:tcPr>
            <w:tcW w:w="2434" w:type="dxa"/>
            <w:shd w:val="clear" w:color="auto" w:fill="D9D9D9" w:themeFill="background1" w:themeFillShade="D9"/>
          </w:tcPr>
          <w:p w14:paraId="57DBE411" w14:textId="77777777" w:rsidR="008D6F2C" w:rsidRDefault="008D6F2C" w:rsidP="00DC0B5D">
            <w:pPr>
              <w:jc w:val="center"/>
              <w:rPr>
                <w:b/>
                <w:noProof/>
              </w:rPr>
            </w:pPr>
            <w:r>
              <w:rPr>
                <w:b/>
                <w:noProof/>
              </w:rPr>
              <w:t>Input</w:t>
            </w:r>
          </w:p>
        </w:tc>
        <w:tc>
          <w:tcPr>
            <w:tcW w:w="1843" w:type="dxa"/>
            <w:shd w:val="clear" w:color="auto" w:fill="D9D9D9" w:themeFill="background1" w:themeFillShade="D9"/>
          </w:tcPr>
          <w:p w14:paraId="29C9567D" w14:textId="77777777" w:rsidR="008D6F2C" w:rsidRDefault="008D6F2C" w:rsidP="00DC0B5D">
            <w:pPr>
              <w:jc w:val="center"/>
              <w:rPr>
                <w:b/>
                <w:noProof/>
              </w:rPr>
            </w:pPr>
            <w:r>
              <w:rPr>
                <w:b/>
                <w:noProof/>
              </w:rPr>
              <w:t>Output</w:t>
            </w:r>
          </w:p>
        </w:tc>
        <w:tc>
          <w:tcPr>
            <w:tcW w:w="5415" w:type="dxa"/>
            <w:shd w:val="clear" w:color="auto" w:fill="D9D9D9" w:themeFill="background1" w:themeFillShade="D9"/>
          </w:tcPr>
          <w:p w14:paraId="2C07CBFC" w14:textId="77777777" w:rsidR="008D6F2C" w:rsidRDefault="008D6F2C" w:rsidP="00DC0B5D">
            <w:pPr>
              <w:jc w:val="center"/>
              <w:rPr>
                <w:b/>
                <w:noProof/>
              </w:rPr>
            </w:pPr>
            <w:r>
              <w:rPr>
                <w:b/>
                <w:noProof/>
              </w:rPr>
              <w:t>Graph</w:t>
            </w:r>
          </w:p>
        </w:tc>
      </w:tr>
      <w:tr w:rsidR="008D6F2C" w:rsidRPr="00C95B78" w14:paraId="0CA9F552" w14:textId="77777777" w:rsidTr="005D557D">
        <w:tc>
          <w:tcPr>
            <w:tcW w:w="2434" w:type="dxa"/>
          </w:tcPr>
          <w:p w14:paraId="43018ABB" w14:textId="77777777" w:rsidR="008D6F2C" w:rsidRPr="005D557D" w:rsidRDefault="008D6F2C" w:rsidP="00DC0B5D">
            <w:pPr>
              <w:tabs>
                <w:tab w:val="left" w:pos="2420"/>
              </w:tabs>
              <w:rPr>
                <w:rFonts w:ascii="Consolas" w:hAnsi="Consolas"/>
                <w:noProof/>
              </w:rPr>
            </w:pPr>
            <w:r w:rsidRPr="005D557D">
              <w:rPr>
                <w:rFonts w:ascii="Consolas" w:hAnsi="Consolas"/>
                <w:noProof/>
              </w:rPr>
              <w:t>6</w:t>
            </w:r>
          </w:p>
          <w:p w14:paraId="2D33F82F" w14:textId="77777777" w:rsidR="008D6F2C" w:rsidRPr="005D557D" w:rsidRDefault="008D6F2C" w:rsidP="00DC0B5D">
            <w:pPr>
              <w:tabs>
                <w:tab w:val="left" w:pos="2420"/>
              </w:tabs>
              <w:rPr>
                <w:rFonts w:ascii="Consolas" w:hAnsi="Consolas"/>
                <w:noProof/>
              </w:rPr>
            </w:pPr>
            <w:r w:rsidRPr="005D557D">
              <w:rPr>
                <w:rFonts w:ascii="Consolas" w:hAnsi="Consolas"/>
                <w:noProof/>
              </w:rPr>
              <w:t>0, 10, 10, 0, 0, 0</w:t>
            </w:r>
          </w:p>
          <w:p w14:paraId="3DC4EB28" w14:textId="77777777" w:rsidR="008D6F2C" w:rsidRPr="005D557D" w:rsidRDefault="008D6F2C" w:rsidP="00DC0B5D">
            <w:pPr>
              <w:tabs>
                <w:tab w:val="left" w:pos="2420"/>
              </w:tabs>
              <w:rPr>
                <w:rFonts w:ascii="Consolas" w:hAnsi="Consolas"/>
                <w:noProof/>
              </w:rPr>
            </w:pPr>
            <w:r w:rsidRPr="005D557D">
              <w:rPr>
                <w:rFonts w:ascii="Consolas" w:hAnsi="Consolas"/>
                <w:noProof/>
              </w:rPr>
              <w:t>0, 0, 2, 4, 8, 0</w:t>
            </w:r>
          </w:p>
          <w:p w14:paraId="467E2D54" w14:textId="77777777" w:rsidR="008D6F2C" w:rsidRPr="005D557D" w:rsidRDefault="008D6F2C" w:rsidP="00DC0B5D">
            <w:pPr>
              <w:tabs>
                <w:tab w:val="left" w:pos="2420"/>
              </w:tabs>
              <w:rPr>
                <w:rFonts w:ascii="Consolas" w:hAnsi="Consolas"/>
                <w:noProof/>
              </w:rPr>
            </w:pPr>
            <w:r w:rsidRPr="005D557D">
              <w:rPr>
                <w:rFonts w:ascii="Consolas" w:hAnsi="Consolas"/>
                <w:noProof/>
              </w:rPr>
              <w:t>0, 0, 0, 0, 9, 0</w:t>
            </w:r>
          </w:p>
          <w:p w14:paraId="719DDA83" w14:textId="77777777" w:rsidR="008D6F2C" w:rsidRPr="005D557D" w:rsidRDefault="008D6F2C" w:rsidP="00DC0B5D">
            <w:pPr>
              <w:tabs>
                <w:tab w:val="left" w:pos="2420"/>
              </w:tabs>
              <w:rPr>
                <w:rFonts w:ascii="Consolas" w:hAnsi="Consolas"/>
                <w:noProof/>
              </w:rPr>
            </w:pPr>
            <w:r w:rsidRPr="005D557D">
              <w:rPr>
                <w:rFonts w:ascii="Consolas" w:hAnsi="Consolas"/>
                <w:noProof/>
              </w:rPr>
              <w:t>0, 0, 0, 0, 0, 10</w:t>
            </w:r>
          </w:p>
          <w:p w14:paraId="4FD4BC1D" w14:textId="77777777" w:rsidR="008D6F2C" w:rsidRPr="005D557D" w:rsidRDefault="008D6F2C" w:rsidP="00DC0B5D">
            <w:pPr>
              <w:tabs>
                <w:tab w:val="left" w:pos="2420"/>
              </w:tabs>
              <w:rPr>
                <w:rFonts w:ascii="Consolas" w:hAnsi="Consolas"/>
                <w:noProof/>
              </w:rPr>
            </w:pPr>
            <w:r w:rsidRPr="005D557D">
              <w:rPr>
                <w:rFonts w:ascii="Consolas" w:hAnsi="Consolas"/>
                <w:noProof/>
              </w:rPr>
              <w:t>0, 0, 0, 6, 0, 10</w:t>
            </w:r>
          </w:p>
          <w:p w14:paraId="2F418D5C" w14:textId="77777777" w:rsidR="008D6F2C" w:rsidRPr="005D557D" w:rsidRDefault="008D6F2C" w:rsidP="00DC0B5D">
            <w:pPr>
              <w:tabs>
                <w:tab w:val="left" w:pos="2420"/>
              </w:tabs>
              <w:rPr>
                <w:rFonts w:ascii="Consolas" w:hAnsi="Consolas"/>
                <w:noProof/>
              </w:rPr>
            </w:pPr>
            <w:r w:rsidRPr="005D557D">
              <w:rPr>
                <w:rFonts w:ascii="Consolas" w:hAnsi="Consolas"/>
                <w:noProof/>
              </w:rPr>
              <w:t>0, 0, 0, 0, 0, 0</w:t>
            </w:r>
          </w:p>
          <w:p w14:paraId="00D8E0B0" w14:textId="77777777" w:rsidR="008D6F2C" w:rsidRPr="005D557D" w:rsidRDefault="008D6F2C" w:rsidP="00DC0B5D">
            <w:pPr>
              <w:tabs>
                <w:tab w:val="left" w:pos="2420"/>
              </w:tabs>
              <w:rPr>
                <w:rFonts w:ascii="Consolas" w:hAnsi="Consolas"/>
                <w:noProof/>
              </w:rPr>
            </w:pPr>
            <w:r w:rsidRPr="005D557D">
              <w:rPr>
                <w:rFonts w:ascii="Consolas" w:hAnsi="Consolas"/>
                <w:noProof/>
              </w:rPr>
              <w:t>0</w:t>
            </w:r>
          </w:p>
          <w:p w14:paraId="1B306062" w14:textId="77777777" w:rsidR="008D6F2C" w:rsidRPr="005D557D" w:rsidRDefault="008D6F2C" w:rsidP="00DC0B5D">
            <w:pPr>
              <w:tabs>
                <w:tab w:val="left" w:pos="2420"/>
              </w:tabs>
              <w:rPr>
                <w:rFonts w:ascii="Consolas" w:hAnsi="Consolas"/>
                <w:noProof/>
              </w:rPr>
            </w:pPr>
            <w:r w:rsidRPr="005D557D">
              <w:rPr>
                <w:rFonts w:ascii="Consolas" w:hAnsi="Consolas"/>
                <w:noProof/>
              </w:rPr>
              <w:t>5</w:t>
            </w:r>
          </w:p>
        </w:tc>
        <w:tc>
          <w:tcPr>
            <w:tcW w:w="1843" w:type="dxa"/>
          </w:tcPr>
          <w:p w14:paraId="29EE5C08" w14:textId="77777777" w:rsidR="008D6F2C" w:rsidRPr="005D557D" w:rsidRDefault="008D6F2C" w:rsidP="00DC0B5D">
            <w:pPr>
              <w:tabs>
                <w:tab w:val="left" w:pos="2420"/>
              </w:tabs>
              <w:rPr>
                <w:rFonts w:ascii="Consolas" w:hAnsi="Consolas"/>
                <w:noProof/>
              </w:rPr>
            </w:pPr>
            <w:r w:rsidRPr="005D557D">
              <w:rPr>
                <w:rFonts w:ascii="Consolas" w:hAnsi="Consolas"/>
                <w:noProof/>
              </w:rPr>
              <w:t>Max flow = 19</w:t>
            </w:r>
          </w:p>
        </w:tc>
        <w:tc>
          <w:tcPr>
            <w:tcW w:w="5415" w:type="dxa"/>
            <w:vAlign w:val="center"/>
          </w:tcPr>
          <w:p w14:paraId="7BD2EE47" w14:textId="77777777" w:rsidR="003321F4" w:rsidRPr="005D557D" w:rsidRDefault="00222A0F" w:rsidP="00DC0B5D">
            <w:pPr>
              <w:tabs>
                <w:tab w:val="left" w:pos="2420"/>
              </w:tabs>
              <w:rPr>
                <w:rFonts w:cstheme="minorHAnsi"/>
                <w:noProof/>
              </w:rPr>
            </w:pPr>
            <w:r w:rsidRPr="005D557D">
              <w:rPr>
                <w:rFonts w:cstheme="minorHAnsi"/>
                <w:noProof/>
              </w:rPr>
              <w:t>Graph:</w:t>
            </w:r>
          </w:p>
          <w:p w14:paraId="384D6860" w14:textId="5D7F6858" w:rsidR="008D6F2C" w:rsidRPr="00C95B78" w:rsidRDefault="008D6F2C" w:rsidP="00DC0B5D">
            <w:pPr>
              <w:tabs>
                <w:tab w:val="left" w:pos="2420"/>
              </w:tabs>
              <w:rPr>
                <w:rFonts w:ascii="Consolas" w:hAnsi="Consolas" w:cs="Consolas"/>
                <w:noProof/>
              </w:rPr>
            </w:pPr>
            <w:r>
              <w:rPr>
                <w:noProof/>
                <w:lang w:val="bg-BG" w:eastAsia="bg-BG"/>
              </w:rPr>
              <w:drawing>
                <wp:inline distT="0" distB="0" distL="0" distR="0" wp14:anchorId="65B66B94" wp14:editId="6308300F">
                  <wp:extent cx="2525983" cy="1458973"/>
                  <wp:effectExtent l="0" t="0" r="825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4.png"/>
                          <pic:cNvPicPr/>
                        </pic:nvPicPr>
                        <pic:blipFill>
                          <a:blip r:embed="rId20">
                            <a:extLst>
                              <a:ext uri="{28A0092B-C50C-407E-A947-70E740481C1C}">
                                <a14:useLocalDpi xmlns:a14="http://schemas.microsoft.com/office/drawing/2010/main" val="0"/>
                              </a:ext>
                            </a:extLst>
                          </a:blip>
                          <a:stretch>
                            <a:fillRect/>
                          </a:stretch>
                        </pic:blipFill>
                        <pic:spPr>
                          <a:xfrm>
                            <a:off x="0" y="0"/>
                            <a:ext cx="2534067" cy="1463642"/>
                          </a:xfrm>
                          <a:prstGeom prst="rect">
                            <a:avLst/>
                          </a:prstGeom>
                        </pic:spPr>
                      </pic:pic>
                    </a:graphicData>
                  </a:graphic>
                </wp:inline>
              </w:drawing>
            </w:r>
          </w:p>
        </w:tc>
      </w:tr>
    </w:tbl>
    <w:p w14:paraId="6F34FCB0" w14:textId="77777777" w:rsidR="008D6F2C" w:rsidRDefault="008D6F2C" w:rsidP="008D6F2C">
      <w:pPr>
        <w:jc w:val="both"/>
      </w:pPr>
    </w:p>
    <w:p w14:paraId="5ECEEB17" w14:textId="77777777" w:rsidR="008D6F2C" w:rsidRDefault="008D6F2C" w:rsidP="008D6F2C">
      <w:pPr>
        <w:pStyle w:val="3"/>
      </w:pPr>
      <w:r>
        <w:lastRenderedPageBreak/>
        <w:t>Solution</w:t>
      </w:r>
    </w:p>
    <w:p w14:paraId="431DB4A3" w14:textId="77777777" w:rsidR="008D6F2C" w:rsidRDefault="008D6F2C" w:rsidP="008D6F2C">
      <w:pPr>
        <w:pStyle w:val="4"/>
      </w:pPr>
      <w:r>
        <w:t>Initialize Variables</w:t>
      </w:r>
    </w:p>
    <w:p w14:paraId="65A79E8A" w14:textId="23951EED" w:rsidR="008D6F2C" w:rsidRDefault="008D6F2C" w:rsidP="008D6F2C">
      <w:pPr>
        <w:jc w:val="both"/>
      </w:pPr>
      <w:r>
        <w:t xml:space="preserve">Max flow algorithms rely on </w:t>
      </w:r>
      <w:r w:rsidRPr="00824C45">
        <w:rPr>
          <w:b/>
        </w:rPr>
        <w:t>finding a path</w:t>
      </w:r>
      <w:r>
        <w:t xml:space="preserve"> from the </w:t>
      </w:r>
      <w:r w:rsidRPr="00824C45">
        <w:rPr>
          <w:b/>
        </w:rPr>
        <w:t>start vertex (source)</w:t>
      </w:r>
      <w:r>
        <w:t xml:space="preserve"> to the </w:t>
      </w:r>
      <w:r w:rsidRPr="00824C45">
        <w:rPr>
          <w:b/>
        </w:rPr>
        <w:t>end vertex (sink)</w:t>
      </w:r>
      <w:r>
        <w:t>. Such a path is called an augmenting path</w:t>
      </w:r>
      <w:r w:rsidR="005D557D">
        <w:t>. A</w:t>
      </w:r>
      <w:r>
        <w:t>fter finding such a path</w:t>
      </w:r>
      <w:r w:rsidR="005D557D">
        <w:t>,</w:t>
      </w:r>
      <w:r>
        <w:t xml:space="preserve"> we usually </w:t>
      </w:r>
      <w:proofErr w:type="gramStart"/>
      <w:r>
        <w:t>have to</w:t>
      </w:r>
      <w:proofErr w:type="gramEnd"/>
      <w:r>
        <w:t xml:space="preserve"> trace it back to the start, so we need to keep a collection to see where we came from. We</w:t>
      </w:r>
      <w:r w:rsidR="005D557D">
        <w:t>'</w:t>
      </w:r>
      <w:r>
        <w:t xml:space="preserve">ll create an </w:t>
      </w:r>
      <w:r w:rsidRPr="00824C45">
        <w:rPr>
          <w:b/>
        </w:rPr>
        <w:t>array for keeping track of the parents of vertexes</w:t>
      </w:r>
      <w:r>
        <w:t>, to know if we have set a parent for a vertex or not, we</w:t>
      </w:r>
      <w:r w:rsidR="005D557D">
        <w:t>'</w:t>
      </w:r>
      <w:r>
        <w:t xml:space="preserve">ll initialize the </w:t>
      </w:r>
      <w:r w:rsidRPr="00D35E60">
        <w:rPr>
          <w:rStyle w:val="CodeChar"/>
        </w:rPr>
        <w:t>parents</w:t>
      </w:r>
      <w:r w:rsidR="00990C83">
        <w:rPr>
          <w:rStyle w:val="CodeChar"/>
        </w:rPr>
        <w:t>'</w:t>
      </w:r>
      <w:r>
        <w:t xml:space="preserve"> array with starting value </w:t>
      </w:r>
      <w:r w:rsidRPr="00F20523">
        <w:rPr>
          <w:b/>
        </w:rPr>
        <w:t>-1</w:t>
      </w:r>
      <w:r>
        <w:t>:</w:t>
      </w:r>
    </w:p>
    <w:p w14:paraId="6A79FF5A" w14:textId="77777777" w:rsidR="008D6F2C" w:rsidRDefault="008D6F2C" w:rsidP="008D6F2C">
      <w:r>
        <w:rPr>
          <w:noProof/>
          <w:lang w:val="bg-BG" w:eastAsia="bg-BG"/>
        </w:rPr>
        <w:drawing>
          <wp:inline distT="0" distB="0" distL="0" distR="0" wp14:anchorId="0BCC8FB2" wp14:editId="41B14DD2">
            <wp:extent cx="3702050" cy="1542030"/>
            <wp:effectExtent l="19050" t="19050" r="12700" b="203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6026"/>
                    <a:stretch/>
                  </pic:blipFill>
                  <pic:spPr bwMode="auto">
                    <a:xfrm>
                      <a:off x="0" y="0"/>
                      <a:ext cx="3711544" cy="154598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5461D20" w14:textId="77777777" w:rsidR="008D6F2C" w:rsidRDefault="008D6F2C" w:rsidP="008D6F2C">
      <w:pPr>
        <w:pStyle w:val="4"/>
      </w:pPr>
      <w:r>
        <w:t>Find Augmenting Paths</w:t>
      </w:r>
    </w:p>
    <w:p w14:paraId="4DD83103" w14:textId="10A61890" w:rsidR="008D6F2C" w:rsidRDefault="008D6F2C" w:rsidP="008D6F2C">
      <w:pPr>
        <w:jc w:val="both"/>
      </w:pPr>
      <w:r>
        <w:t>The key point in Max flow algorithms is finding an augmenting path</w:t>
      </w:r>
      <w:r w:rsidR="005D557D">
        <w:t>. T</w:t>
      </w:r>
      <w:r>
        <w:t xml:space="preserve">he </w:t>
      </w:r>
      <w:r w:rsidRPr="00824C45">
        <w:rPr>
          <w:b/>
        </w:rPr>
        <w:t>Edmonds-Karp</w:t>
      </w:r>
      <w:r>
        <w:t xml:space="preserve"> algorithm is an implementation of the </w:t>
      </w:r>
      <w:r w:rsidRPr="00824C45">
        <w:rPr>
          <w:b/>
        </w:rPr>
        <w:t>Ford-Fulkerson</w:t>
      </w:r>
      <w:r>
        <w:t xml:space="preserve"> algorithm where we find the augmenting path using BFS:</w:t>
      </w:r>
    </w:p>
    <w:p w14:paraId="79DD1881" w14:textId="77777777" w:rsidR="008D6F2C" w:rsidRDefault="008D6F2C" w:rsidP="008D6F2C">
      <w:r>
        <w:rPr>
          <w:noProof/>
          <w:lang w:val="bg-BG" w:eastAsia="bg-BG"/>
        </w:rPr>
        <w:drawing>
          <wp:inline distT="0" distB="0" distL="0" distR="0" wp14:anchorId="4A0346EF" wp14:editId="7AC509E6">
            <wp:extent cx="5818733" cy="4164841"/>
            <wp:effectExtent l="19050" t="19050" r="10795"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21806" cy="4167040"/>
                    </a:xfrm>
                    <a:prstGeom prst="rect">
                      <a:avLst/>
                    </a:prstGeom>
                    <a:ln>
                      <a:solidFill>
                        <a:schemeClr val="accent1"/>
                      </a:solidFill>
                    </a:ln>
                  </pic:spPr>
                </pic:pic>
              </a:graphicData>
            </a:graphic>
          </wp:inline>
        </w:drawing>
      </w:r>
    </w:p>
    <w:p w14:paraId="3201F397" w14:textId="77777777" w:rsidR="008D6F2C" w:rsidRDefault="008D6F2C" w:rsidP="008D6F2C">
      <w:pPr>
        <w:pStyle w:val="4"/>
      </w:pPr>
      <w:r>
        <w:t>Reconstruct Path</w:t>
      </w:r>
    </w:p>
    <w:p w14:paraId="0FEAC2E6" w14:textId="4F091332" w:rsidR="008D6F2C" w:rsidRDefault="008D6F2C" w:rsidP="008D6F2C">
      <w:pPr>
        <w:jc w:val="both"/>
      </w:pPr>
      <w:r>
        <w:t>While the BFS algorithm keeps finding augmenting paths, we</w:t>
      </w:r>
      <w:r w:rsidR="005D557D">
        <w:t>'</w:t>
      </w:r>
      <w:r>
        <w:t xml:space="preserve">ll traverse the path starting from the end/sink back while keeping track of the </w:t>
      </w:r>
      <w:r w:rsidRPr="00824C45">
        <w:rPr>
          <w:b/>
        </w:rPr>
        <w:t>smallest edge capacity</w:t>
      </w:r>
      <w:r>
        <w:t xml:space="preserve"> we</w:t>
      </w:r>
      <w:r w:rsidR="005D557D">
        <w:t>'</w:t>
      </w:r>
      <w:r>
        <w:t>ve passed. We keep track of the smallest capacity in our path because the most amount of flow we can pass through the path is at most the amount we can pass through the smallest edge.</w:t>
      </w:r>
    </w:p>
    <w:p w14:paraId="3C439944" w14:textId="77777777" w:rsidR="008D6F2C" w:rsidRDefault="008D6F2C" w:rsidP="008D6F2C">
      <w:r>
        <w:rPr>
          <w:noProof/>
          <w:lang w:val="bg-BG" w:eastAsia="bg-BG"/>
        </w:rPr>
        <w:lastRenderedPageBreak/>
        <w:drawing>
          <wp:inline distT="0" distB="0" distL="0" distR="0" wp14:anchorId="7419BCE7" wp14:editId="1A70EFF8">
            <wp:extent cx="3950967" cy="3148330"/>
            <wp:effectExtent l="19050" t="19050" r="12065"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66782" cy="3160932"/>
                    </a:xfrm>
                    <a:prstGeom prst="rect">
                      <a:avLst/>
                    </a:prstGeom>
                    <a:ln>
                      <a:solidFill>
                        <a:schemeClr val="accent1"/>
                      </a:solidFill>
                    </a:ln>
                  </pic:spPr>
                </pic:pic>
              </a:graphicData>
            </a:graphic>
          </wp:inline>
        </w:drawing>
      </w:r>
    </w:p>
    <w:p w14:paraId="085BA9E3" w14:textId="77777777" w:rsidR="008D6F2C" w:rsidRDefault="008D6F2C" w:rsidP="008D6F2C">
      <w:pPr>
        <w:pStyle w:val="4"/>
      </w:pPr>
      <w:r>
        <w:t>Modify the Graph</w:t>
      </w:r>
    </w:p>
    <w:p w14:paraId="3F911752" w14:textId="2A323890" w:rsidR="008D6F2C" w:rsidRDefault="008D6F2C" w:rsidP="008D6F2C">
      <w:pPr>
        <w:jc w:val="both"/>
      </w:pPr>
      <w:r>
        <w:t xml:space="preserve">After finding the most flow we can have through the augmenting path, we </w:t>
      </w:r>
      <w:r w:rsidRPr="00824C45">
        <w:rPr>
          <w:b/>
        </w:rPr>
        <w:t>add it to the max flow</w:t>
      </w:r>
      <w:r w:rsidR="005D557D">
        <w:rPr>
          <w:b/>
        </w:rPr>
        <w:t>,</w:t>
      </w:r>
      <w:r>
        <w:t xml:space="preserve"> and then we modify the graph to </w:t>
      </w:r>
      <w:r w:rsidRPr="00824C45">
        <w:rPr>
          <w:b/>
        </w:rPr>
        <w:t>mark that we have filled the found augmenting path</w:t>
      </w:r>
      <w:r>
        <w:t>. We subtract from each edge in the augmenting path</w:t>
      </w:r>
      <w:r w:rsidR="005D557D">
        <w:t>'</w:t>
      </w:r>
      <w:r>
        <w:t>s capacity the amount of flow we</w:t>
      </w:r>
      <w:r w:rsidR="005D557D">
        <w:t>'</w:t>
      </w:r>
      <w:r>
        <w:t>ve run through the path:</w:t>
      </w:r>
    </w:p>
    <w:p w14:paraId="3C3884EC" w14:textId="77777777" w:rsidR="008D6F2C" w:rsidRDefault="008D6F2C" w:rsidP="008D6F2C">
      <w:r>
        <w:rPr>
          <w:noProof/>
          <w:lang w:val="bg-BG" w:eastAsia="bg-BG"/>
        </w:rPr>
        <w:drawing>
          <wp:inline distT="0" distB="0" distL="0" distR="0" wp14:anchorId="79B2AEEB" wp14:editId="56ED658E">
            <wp:extent cx="2417699" cy="1695450"/>
            <wp:effectExtent l="19050" t="19050" r="2095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31913" cy="1705418"/>
                    </a:xfrm>
                    <a:prstGeom prst="rect">
                      <a:avLst/>
                    </a:prstGeom>
                    <a:ln>
                      <a:solidFill>
                        <a:schemeClr val="accent1"/>
                      </a:solidFill>
                    </a:ln>
                  </pic:spPr>
                </pic:pic>
              </a:graphicData>
            </a:graphic>
          </wp:inline>
        </w:drawing>
      </w:r>
    </w:p>
    <w:p w14:paraId="592EBD29" w14:textId="63B0A628" w:rsidR="00640502" w:rsidRPr="008D6F2C" w:rsidRDefault="008D6F2C" w:rsidP="008D6F2C">
      <w:r>
        <w:t>With this</w:t>
      </w:r>
      <w:r w:rsidR="00990C83">
        <w:t>,</w:t>
      </w:r>
      <w:r>
        <w:t xml:space="preserve"> we should be done the only thing left is to print the max flow.</w:t>
      </w:r>
    </w:p>
    <w:p w14:paraId="149C4DDD" w14:textId="77777777" w:rsidR="006D2546" w:rsidRDefault="006D2546" w:rsidP="006D2546">
      <w:pPr>
        <w:pStyle w:val="2"/>
        <w:rPr>
          <w:noProof/>
          <w:lang w:val="en-GB"/>
        </w:rPr>
      </w:pPr>
      <w:r>
        <w:rPr>
          <w:noProof/>
          <w:lang w:val="en-GB"/>
        </w:rPr>
        <w:t>Articulation Points</w:t>
      </w:r>
    </w:p>
    <w:p w14:paraId="4B63D566" w14:textId="48914D2E" w:rsidR="006D2546" w:rsidRDefault="006D2546" w:rsidP="006D2546">
      <w:pPr>
        <w:jc w:val="both"/>
        <w:rPr>
          <w:noProof/>
        </w:rPr>
      </w:pPr>
      <w:r>
        <w:rPr>
          <w:noProof/>
        </w:rPr>
        <w:t xml:space="preserve">Sometimes we need to find articulation points (cut vertices) in a certain network – </w:t>
      </w:r>
      <w:r w:rsidRPr="00824C45">
        <w:rPr>
          <w:b/>
          <w:noProof/>
        </w:rPr>
        <w:t>points that</w:t>
      </w:r>
      <w:r w:rsidR="005D557D">
        <w:rPr>
          <w:b/>
          <w:noProof/>
        </w:rPr>
        <w:t>,</w:t>
      </w:r>
      <w:r w:rsidRPr="00824C45">
        <w:rPr>
          <w:b/>
          <w:noProof/>
        </w:rPr>
        <w:t xml:space="preserve"> when removed</w:t>
      </w:r>
      <w:r w:rsidR="005D557D">
        <w:rPr>
          <w:b/>
          <w:noProof/>
        </w:rPr>
        <w:t>,</w:t>
      </w:r>
      <w:r w:rsidRPr="00824C45">
        <w:rPr>
          <w:b/>
          <w:noProof/>
        </w:rPr>
        <w:t xml:space="preserve"> will split the graph into separated components</w:t>
      </w:r>
      <w:r>
        <w:rPr>
          <w:noProof/>
        </w:rPr>
        <w:t>.</w:t>
      </w:r>
    </w:p>
    <w:p w14:paraId="4FFE9A26" w14:textId="4C78720F" w:rsidR="006D2546" w:rsidRDefault="006D2546" w:rsidP="006D2546">
      <w:pPr>
        <w:jc w:val="both"/>
        <w:rPr>
          <w:noProof/>
        </w:rPr>
      </w:pPr>
      <w:r>
        <w:rPr>
          <w:noProof/>
        </w:rPr>
        <w:t>In situations such as networks for ISPs (Internet Service Providers), electricity</w:t>
      </w:r>
      <w:r w:rsidR="00990C83">
        <w:rPr>
          <w:noProof/>
        </w:rPr>
        <w:t>,</w:t>
      </w:r>
      <w:r>
        <w:rPr>
          <w:noProof/>
        </w:rPr>
        <w:t xml:space="preserve"> or water</w:t>
      </w:r>
      <w:r w:rsidR="005D557D">
        <w:rPr>
          <w:noProof/>
        </w:rPr>
        <w:t>,</w:t>
      </w:r>
      <w:r>
        <w:rPr>
          <w:noProof/>
        </w:rPr>
        <w:t xml:space="preserve"> it is very important to have redundancy in the networks. If between every vertex </w:t>
      </w:r>
      <w:r w:rsidRPr="00E872F1">
        <w:rPr>
          <w:b/>
          <w:noProof/>
        </w:rPr>
        <w:t>u</w:t>
      </w:r>
      <w:r>
        <w:rPr>
          <w:noProof/>
        </w:rPr>
        <w:t xml:space="preserve"> and vertex </w:t>
      </w:r>
      <w:r w:rsidRPr="00E872F1">
        <w:rPr>
          <w:b/>
          <w:noProof/>
        </w:rPr>
        <w:t>v</w:t>
      </w:r>
      <w:r>
        <w:rPr>
          <w:b/>
          <w:noProof/>
        </w:rPr>
        <w:t xml:space="preserve"> </w:t>
      </w:r>
      <w:r>
        <w:rPr>
          <w:noProof/>
        </w:rPr>
        <w:t>in a network</w:t>
      </w:r>
      <w:r w:rsidR="005D557D">
        <w:rPr>
          <w:noProof/>
        </w:rPr>
        <w:t>,</w:t>
      </w:r>
      <w:r>
        <w:rPr>
          <w:noProof/>
        </w:rPr>
        <w:t xml:space="preserve"> there existed at least 2 different paths (paths that have no vertexes in common aside from the beginning and the end vertex)</w:t>
      </w:r>
      <w:r w:rsidR="005D557D">
        <w:rPr>
          <w:noProof/>
        </w:rPr>
        <w:t>,</w:t>
      </w:r>
      <w:r>
        <w:rPr>
          <w:noProof/>
        </w:rPr>
        <w:t xml:space="preserve"> such a network would be called </w:t>
      </w:r>
      <w:r w:rsidRPr="00E872F1">
        <w:rPr>
          <w:b/>
          <w:noProof/>
        </w:rPr>
        <w:t>biconnected</w:t>
      </w:r>
      <w:r>
        <w:rPr>
          <w:noProof/>
        </w:rPr>
        <w:t>. However</w:t>
      </w:r>
      <w:r w:rsidR="00990C83">
        <w:rPr>
          <w:noProof/>
        </w:rPr>
        <w:t>,</w:t>
      </w:r>
      <w:r>
        <w:rPr>
          <w:noProof/>
        </w:rPr>
        <w:t xml:space="preserve"> if there existed some point </w:t>
      </w:r>
      <w:r w:rsidRPr="00E872F1">
        <w:rPr>
          <w:b/>
          <w:noProof/>
        </w:rPr>
        <w:t>x</w:t>
      </w:r>
      <w:r>
        <w:rPr>
          <w:b/>
          <w:noProof/>
        </w:rPr>
        <w:t xml:space="preserve"> </w:t>
      </w:r>
      <w:r w:rsidRPr="00E872F1">
        <w:rPr>
          <w:noProof/>
        </w:rPr>
        <w:t xml:space="preserve">(different from </w:t>
      </w:r>
      <w:r w:rsidRPr="00E872F1">
        <w:rPr>
          <w:b/>
          <w:noProof/>
        </w:rPr>
        <w:t>u</w:t>
      </w:r>
      <w:r w:rsidRPr="00E872F1">
        <w:rPr>
          <w:noProof/>
        </w:rPr>
        <w:t xml:space="preserve"> and </w:t>
      </w:r>
      <w:r w:rsidRPr="00E872F1">
        <w:rPr>
          <w:b/>
          <w:noProof/>
        </w:rPr>
        <w:t>v</w:t>
      </w:r>
      <w:r w:rsidRPr="00E872F1">
        <w:rPr>
          <w:noProof/>
        </w:rPr>
        <w:t>)</w:t>
      </w:r>
      <w:r>
        <w:rPr>
          <w:noProof/>
        </w:rPr>
        <w:t xml:space="preserve"> which is always a part of any path between </w:t>
      </w:r>
      <w:r w:rsidRPr="00E872F1">
        <w:rPr>
          <w:b/>
          <w:noProof/>
        </w:rPr>
        <w:t>u</w:t>
      </w:r>
      <w:r>
        <w:rPr>
          <w:noProof/>
        </w:rPr>
        <w:t xml:space="preserve"> and </w:t>
      </w:r>
      <w:r w:rsidRPr="00E872F1">
        <w:rPr>
          <w:b/>
          <w:noProof/>
        </w:rPr>
        <w:t>v</w:t>
      </w:r>
      <w:r w:rsidRPr="00E872F1">
        <w:rPr>
          <w:noProof/>
        </w:rPr>
        <w:t>,</w:t>
      </w:r>
      <w:r>
        <w:rPr>
          <w:noProof/>
        </w:rPr>
        <w:t xml:space="preserve"> such a point would be an articulation point.  </w:t>
      </w:r>
    </w:p>
    <w:p w14:paraId="756C7373" w14:textId="1E67D399" w:rsidR="006D2546" w:rsidRDefault="006D2546" w:rsidP="006D2546">
      <w:pPr>
        <w:jc w:val="both"/>
      </w:pPr>
      <w:r>
        <w:t>Let</w:t>
      </w:r>
      <w:r w:rsidR="005D557D">
        <w:t>'</w:t>
      </w:r>
      <w:r>
        <w:t xml:space="preserve">s implement the </w:t>
      </w:r>
      <w:hyperlink r:id="rId25" w:history="1">
        <w:r w:rsidRPr="004A4F80">
          <w:rPr>
            <w:rStyle w:val="a9"/>
            <w:noProof/>
          </w:rPr>
          <w:t>Hopcroft-Tarjan</w:t>
        </w:r>
      </w:hyperlink>
      <w:r>
        <w:t xml:space="preserve"> algorithm for finding the a</w:t>
      </w:r>
      <w:r w:rsidRPr="004A4F80">
        <w:t>rticulation points</w:t>
      </w:r>
      <w:r>
        <w:t xml:space="preserve"> in the following graph:</w:t>
      </w:r>
    </w:p>
    <w:p w14:paraId="6740EC14" w14:textId="77777777" w:rsidR="006D2546" w:rsidRDefault="006D2546" w:rsidP="006D2546">
      <w:pPr>
        <w:pStyle w:val="3"/>
      </w:pPr>
      <w:r>
        <w:t>Input</w:t>
      </w:r>
    </w:p>
    <w:p w14:paraId="40ADAE35" w14:textId="12A6B153" w:rsidR="006D2546" w:rsidRDefault="006D2546" w:rsidP="006D2546">
      <w:pPr>
        <w:pStyle w:val="ac"/>
        <w:numPr>
          <w:ilvl w:val="0"/>
          <w:numId w:val="20"/>
        </w:numPr>
        <w:jc w:val="both"/>
      </w:pPr>
      <w:r>
        <w:t>On the first line</w:t>
      </w:r>
      <w:r w:rsidR="00990C83">
        <w:t>,</w:t>
      </w:r>
      <w:r>
        <w:t xml:space="preserve"> you will receive an integer – </w:t>
      </w:r>
      <w:r w:rsidRPr="000903FD">
        <w:rPr>
          <w:rStyle w:val="CodeChar"/>
        </w:rPr>
        <w:t>n</w:t>
      </w:r>
      <w:r>
        <w:t xml:space="preserve"> – number of nodes starting from 0.</w:t>
      </w:r>
    </w:p>
    <w:p w14:paraId="6200F328" w14:textId="1FED84B6" w:rsidR="006D2546" w:rsidRDefault="006D2546" w:rsidP="006D2546">
      <w:pPr>
        <w:pStyle w:val="ac"/>
        <w:numPr>
          <w:ilvl w:val="0"/>
          <w:numId w:val="20"/>
        </w:numPr>
        <w:jc w:val="both"/>
      </w:pPr>
      <w:r>
        <w:t>On the second line</w:t>
      </w:r>
      <w:r w:rsidR="00990C83">
        <w:t>,</w:t>
      </w:r>
      <w:r>
        <w:t xml:space="preserve"> you will receive an integer – </w:t>
      </w:r>
      <w:r w:rsidRPr="006005FB">
        <w:rPr>
          <w:rStyle w:val="CodeChar"/>
        </w:rPr>
        <w:t>l</w:t>
      </w:r>
      <w:r>
        <w:t xml:space="preserve"> – number of lines.</w:t>
      </w:r>
    </w:p>
    <w:p w14:paraId="597D1F72" w14:textId="77777777" w:rsidR="006D2546" w:rsidRDefault="006D2546" w:rsidP="006D2546">
      <w:pPr>
        <w:pStyle w:val="ac"/>
        <w:numPr>
          <w:ilvl w:val="0"/>
          <w:numId w:val="20"/>
        </w:numPr>
        <w:jc w:val="both"/>
      </w:pPr>
      <w:r>
        <w:lastRenderedPageBreak/>
        <w:t>On the</w:t>
      </w:r>
      <w:r w:rsidRPr="00382B56">
        <w:t xml:space="preserve"> </w:t>
      </w:r>
      <w:r>
        <w:t xml:space="preserve">next </w:t>
      </w:r>
      <w:r w:rsidRPr="00FF47C6">
        <w:rPr>
          <w:rStyle w:val="CodeChar"/>
        </w:rPr>
        <w:t>l</w:t>
      </w:r>
      <w:r>
        <w:t xml:space="preserve"> lines, you will receive a node and its children in the following format: </w:t>
      </w:r>
      <w:r w:rsidRPr="003D2C5B">
        <w:rPr>
          <w:rStyle w:val="CodeChar"/>
        </w:rPr>
        <w:t>"{node}, {children1}, … {childrenN}"</w:t>
      </w:r>
      <w:r>
        <w:t>.</w:t>
      </w:r>
    </w:p>
    <w:p w14:paraId="302C310E" w14:textId="77777777" w:rsidR="006D2546" w:rsidRDefault="006D2546" w:rsidP="006D2546">
      <w:pPr>
        <w:pStyle w:val="3"/>
      </w:pPr>
      <w:r>
        <w:t>Output</w:t>
      </w:r>
    </w:p>
    <w:p w14:paraId="2A62BB5B" w14:textId="77777777" w:rsidR="006D2546" w:rsidRDefault="006D2546" w:rsidP="006D2546">
      <w:pPr>
        <w:pStyle w:val="ac"/>
        <w:numPr>
          <w:ilvl w:val="0"/>
          <w:numId w:val="22"/>
        </w:numPr>
        <w:jc w:val="both"/>
      </w:pPr>
      <w:r>
        <w:t xml:space="preserve">Print all articulation points in the following format: </w:t>
      </w:r>
      <w:r w:rsidRPr="006B68E7">
        <w:rPr>
          <w:rStyle w:val="CodeChar"/>
        </w:rPr>
        <w:t>"Articulation points: {articulationPoint1}, …, { articulationPointN}"</w:t>
      </w:r>
      <w:r w:rsidRPr="00C51FDA">
        <w:t>.</w:t>
      </w:r>
    </w:p>
    <w:p w14:paraId="30F1FB3C" w14:textId="77777777" w:rsidR="00965F50" w:rsidRDefault="00965F50" w:rsidP="00965F50">
      <w:pPr>
        <w:pStyle w:val="3"/>
      </w:pPr>
      <w:r>
        <w:t>Example</w:t>
      </w:r>
    </w:p>
    <w:tbl>
      <w:tblPr>
        <w:tblStyle w:val="af"/>
        <w:tblW w:w="10312" w:type="dxa"/>
        <w:tblInd w:w="113" w:type="dxa"/>
        <w:tblCellMar>
          <w:top w:w="57" w:type="dxa"/>
          <w:left w:w="85" w:type="dxa"/>
          <w:bottom w:w="57" w:type="dxa"/>
          <w:right w:w="85" w:type="dxa"/>
        </w:tblCellMar>
        <w:tblLook w:val="04A0" w:firstRow="1" w:lastRow="0" w:firstColumn="1" w:lastColumn="0" w:noHBand="0" w:noVBand="1"/>
      </w:tblPr>
      <w:tblGrid>
        <w:gridCol w:w="2859"/>
        <w:gridCol w:w="2423"/>
        <w:gridCol w:w="5030"/>
      </w:tblGrid>
      <w:tr w:rsidR="00965F50" w:rsidRPr="00D46CFA" w14:paraId="473AD2AA" w14:textId="77777777" w:rsidTr="005D557D">
        <w:tc>
          <w:tcPr>
            <w:tcW w:w="2859" w:type="dxa"/>
            <w:shd w:val="clear" w:color="auto" w:fill="D9D9D9" w:themeFill="background1" w:themeFillShade="D9"/>
          </w:tcPr>
          <w:p w14:paraId="4E3FE84A" w14:textId="77777777" w:rsidR="00965F50" w:rsidRDefault="00965F50" w:rsidP="00F741F2">
            <w:pPr>
              <w:jc w:val="center"/>
              <w:rPr>
                <w:b/>
                <w:noProof/>
              </w:rPr>
            </w:pPr>
            <w:r>
              <w:rPr>
                <w:b/>
                <w:noProof/>
              </w:rPr>
              <w:t>Input</w:t>
            </w:r>
          </w:p>
        </w:tc>
        <w:tc>
          <w:tcPr>
            <w:tcW w:w="2423" w:type="dxa"/>
            <w:shd w:val="clear" w:color="auto" w:fill="D9D9D9" w:themeFill="background1" w:themeFillShade="D9"/>
          </w:tcPr>
          <w:p w14:paraId="04BF4145" w14:textId="77777777" w:rsidR="00965F50" w:rsidRDefault="00965F50" w:rsidP="00F741F2">
            <w:pPr>
              <w:jc w:val="center"/>
              <w:rPr>
                <w:b/>
                <w:noProof/>
              </w:rPr>
            </w:pPr>
            <w:r>
              <w:rPr>
                <w:b/>
                <w:noProof/>
              </w:rPr>
              <w:t>Output</w:t>
            </w:r>
          </w:p>
        </w:tc>
        <w:tc>
          <w:tcPr>
            <w:tcW w:w="5030" w:type="dxa"/>
            <w:shd w:val="clear" w:color="auto" w:fill="D9D9D9" w:themeFill="background1" w:themeFillShade="D9"/>
          </w:tcPr>
          <w:p w14:paraId="38379423" w14:textId="77777777" w:rsidR="00965F50" w:rsidRDefault="00965F50" w:rsidP="00F741F2">
            <w:pPr>
              <w:jc w:val="center"/>
              <w:rPr>
                <w:b/>
                <w:noProof/>
              </w:rPr>
            </w:pPr>
            <w:r>
              <w:rPr>
                <w:b/>
                <w:noProof/>
              </w:rPr>
              <w:t>Graph</w:t>
            </w:r>
          </w:p>
        </w:tc>
      </w:tr>
      <w:tr w:rsidR="00965F50" w:rsidRPr="00C95B78" w14:paraId="00FD5887" w14:textId="77777777" w:rsidTr="005D557D">
        <w:tc>
          <w:tcPr>
            <w:tcW w:w="2859" w:type="dxa"/>
          </w:tcPr>
          <w:p w14:paraId="36B09654" w14:textId="77777777" w:rsidR="00965F50" w:rsidRPr="00542EAF" w:rsidRDefault="00965F50" w:rsidP="00F741F2">
            <w:pPr>
              <w:rPr>
                <w:rFonts w:ascii="Consolas" w:hAnsi="Consolas" w:cs="Consolas"/>
                <w:noProof/>
              </w:rPr>
            </w:pPr>
            <w:r w:rsidRPr="00542EAF">
              <w:rPr>
                <w:rFonts w:ascii="Consolas" w:hAnsi="Consolas" w:cs="Consolas"/>
                <w:noProof/>
              </w:rPr>
              <w:t>12</w:t>
            </w:r>
          </w:p>
          <w:p w14:paraId="2F83F4CD" w14:textId="77777777" w:rsidR="00965F50" w:rsidRPr="00542EAF" w:rsidRDefault="00965F50" w:rsidP="00F741F2">
            <w:pPr>
              <w:rPr>
                <w:rFonts w:ascii="Consolas" w:hAnsi="Consolas" w:cs="Consolas"/>
                <w:noProof/>
              </w:rPr>
            </w:pPr>
            <w:r w:rsidRPr="00542EAF">
              <w:rPr>
                <w:rFonts w:ascii="Consolas" w:hAnsi="Consolas" w:cs="Consolas"/>
                <w:noProof/>
              </w:rPr>
              <w:t>12</w:t>
            </w:r>
          </w:p>
          <w:p w14:paraId="74531F9B" w14:textId="77777777" w:rsidR="00965F50" w:rsidRPr="00542EAF" w:rsidRDefault="00965F50" w:rsidP="00F741F2">
            <w:pPr>
              <w:rPr>
                <w:rFonts w:ascii="Consolas" w:hAnsi="Consolas" w:cs="Consolas"/>
                <w:noProof/>
              </w:rPr>
            </w:pPr>
            <w:r w:rsidRPr="00542EAF">
              <w:rPr>
                <w:rFonts w:ascii="Consolas" w:hAnsi="Consolas" w:cs="Consolas"/>
                <w:noProof/>
              </w:rPr>
              <w:t>0, 1, 2, 6, 7, 9</w:t>
            </w:r>
          </w:p>
          <w:p w14:paraId="33F073EC" w14:textId="77777777" w:rsidR="00965F50" w:rsidRPr="00542EAF" w:rsidRDefault="00965F50" w:rsidP="00F741F2">
            <w:pPr>
              <w:rPr>
                <w:rFonts w:ascii="Consolas" w:hAnsi="Consolas" w:cs="Consolas"/>
                <w:noProof/>
              </w:rPr>
            </w:pPr>
            <w:r w:rsidRPr="00542EAF">
              <w:rPr>
                <w:rFonts w:ascii="Consolas" w:hAnsi="Consolas" w:cs="Consolas"/>
                <w:noProof/>
              </w:rPr>
              <w:t>1, 0, 6</w:t>
            </w:r>
          </w:p>
          <w:p w14:paraId="2A9BECE4" w14:textId="77777777" w:rsidR="00965F50" w:rsidRPr="00542EAF" w:rsidRDefault="00965F50" w:rsidP="00F741F2">
            <w:pPr>
              <w:rPr>
                <w:rFonts w:ascii="Consolas" w:hAnsi="Consolas" w:cs="Consolas"/>
                <w:noProof/>
              </w:rPr>
            </w:pPr>
            <w:r w:rsidRPr="00542EAF">
              <w:rPr>
                <w:rFonts w:ascii="Consolas" w:hAnsi="Consolas" w:cs="Consolas"/>
                <w:noProof/>
              </w:rPr>
              <w:t>2, 0, 7</w:t>
            </w:r>
          </w:p>
          <w:p w14:paraId="3ADBBD99" w14:textId="77777777" w:rsidR="00965F50" w:rsidRPr="00542EAF" w:rsidRDefault="00965F50" w:rsidP="00F741F2">
            <w:pPr>
              <w:rPr>
                <w:rFonts w:ascii="Consolas" w:hAnsi="Consolas" w:cs="Consolas"/>
                <w:noProof/>
              </w:rPr>
            </w:pPr>
            <w:r w:rsidRPr="00542EAF">
              <w:rPr>
                <w:rFonts w:ascii="Consolas" w:hAnsi="Consolas" w:cs="Consolas"/>
                <w:noProof/>
              </w:rPr>
              <w:t>3, 4</w:t>
            </w:r>
          </w:p>
          <w:p w14:paraId="1B055719" w14:textId="77777777" w:rsidR="00965F50" w:rsidRPr="00542EAF" w:rsidRDefault="00965F50" w:rsidP="00F741F2">
            <w:pPr>
              <w:rPr>
                <w:rFonts w:ascii="Consolas" w:hAnsi="Consolas" w:cs="Consolas"/>
                <w:noProof/>
              </w:rPr>
            </w:pPr>
            <w:r w:rsidRPr="00542EAF">
              <w:rPr>
                <w:rFonts w:ascii="Consolas" w:hAnsi="Consolas" w:cs="Consolas"/>
                <w:noProof/>
              </w:rPr>
              <w:t>4, 3, 6, 10</w:t>
            </w:r>
          </w:p>
          <w:p w14:paraId="36EB1C9F" w14:textId="77777777" w:rsidR="00965F50" w:rsidRPr="00542EAF" w:rsidRDefault="00965F50" w:rsidP="00F741F2">
            <w:pPr>
              <w:rPr>
                <w:rFonts w:ascii="Consolas" w:hAnsi="Consolas" w:cs="Consolas"/>
                <w:noProof/>
              </w:rPr>
            </w:pPr>
            <w:r w:rsidRPr="00542EAF">
              <w:rPr>
                <w:rFonts w:ascii="Consolas" w:hAnsi="Consolas" w:cs="Consolas"/>
                <w:noProof/>
              </w:rPr>
              <w:t>5, 7</w:t>
            </w:r>
          </w:p>
          <w:p w14:paraId="74B5BEA0" w14:textId="77777777" w:rsidR="00965F50" w:rsidRPr="00542EAF" w:rsidRDefault="00965F50" w:rsidP="00F741F2">
            <w:pPr>
              <w:rPr>
                <w:rFonts w:ascii="Consolas" w:hAnsi="Consolas" w:cs="Consolas"/>
                <w:noProof/>
              </w:rPr>
            </w:pPr>
            <w:r w:rsidRPr="00542EAF">
              <w:rPr>
                <w:rFonts w:ascii="Consolas" w:hAnsi="Consolas" w:cs="Consolas"/>
                <w:noProof/>
              </w:rPr>
              <w:t>6, 0, 1, 4, 8, 10, 11</w:t>
            </w:r>
          </w:p>
          <w:p w14:paraId="7B5EE92C" w14:textId="77777777" w:rsidR="00965F50" w:rsidRPr="00542EAF" w:rsidRDefault="00965F50" w:rsidP="00F741F2">
            <w:pPr>
              <w:rPr>
                <w:rFonts w:ascii="Consolas" w:hAnsi="Consolas" w:cs="Consolas"/>
                <w:noProof/>
              </w:rPr>
            </w:pPr>
            <w:r w:rsidRPr="00542EAF">
              <w:rPr>
                <w:rFonts w:ascii="Consolas" w:hAnsi="Consolas" w:cs="Consolas"/>
                <w:noProof/>
              </w:rPr>
              <w:t>7, 0, 2, 5, 9</w:t>
            </w:r>
          </w:p>
          <w:p w14:paraId="0324304E" w14:textId="77777777" w:rsidR="00965F50" w:rsidRPr="00542EAF" w:rsidRDefault="00965F50" w:rsidP="00F741F2">
            <w:pPr>
              <w:rPr>
                <w:rFonts w:ascii="Consolas" w:hAnsi="Consolas" w:cs="Consolas"/>
                <w:noProof/>
              </w:rPr>
            </w:pPr>
            <w:r w:rsidRPr="00542EAF">
              <w:rPr>
                <w:rFonts w:ascii="Consolas" w:hAnsi="Consolas" w:cs="Consolas"/>
                <w:noProof/>
              </w:rPr>
              <w:t>8, 6, 11</w:t>
            </w:r>
          </w:p>
          <w:p w14:paraId="1E5DC26E" w14:textId="77777777" w:rsidR="00965F50" w:rsidRPr="00542EAF" w:rsidRDefault="00965F50" w:rsidP="00F741F2">
            <w:pPr>
              <w:rPr>
                <w:rFonts w:ascii="Consolas" w:hAnsi="Consolas" w:cs="Consolas"/>
                <w:noProof/>
              </w:rPr>
            </w:pPr>
            <w:r w:rsidRPr="00542EAF">
              <w:rPr>
                <w:rFonts w:ascii="Consolas" w:hAnsi="Consolas" w:cs="Consolas"/>
                <w:noProof/>
              </w:rPr>
              <w:t>9, 0, 7</w:t>
            </w:r>
          </w:p>
          <w:p w14:paraId="0DF8C23E" w14:textId="77777777" w:rsidR="00965F50" w:rsidRPr="00542EAF" w:rsidRDefault="00965F50" w:rsidP="00F741F2">
            <w:pPr>
              <w:rPr>
                <w:rFonts w:ascii="Consolas" w:hAnsi="Consolas" w:cs="Consolas"/>
                <w:noProof/>
              </w:rPr>
            </w:pPr>
            <w:r w:rsidRPr="00542EAF">
              <w:rPr>
                <w:rFonts w:ascii="Consolas" w:hAnsi="Consolas" w:cs="Consolas"/>
                <w:noProof/>
              </w:rPr>
              <w:t>10, 4, 6</w:t>
            </w:r>
          </w:p>
          <w:p w14:paraId="1B408B8F" w14:textId="77777777" w:rsidR="00965F50" w:rsidRDefault="00965F50" w:rsidP="00F741F2">
            <w:pPr>
              <w:rPr>
                <w:rFonts w:ascii="Consolas" w:hAnsi="Consolas" w:cs="Consolas"/>
                <w:noProof/>
              </w:rPr>
            </w:pPr>
            <w:r w:rsidRPr="00542EAF">
              <w:rPr>
                <w:rFonts w:ascii="Consolas" w:hAnsi="Consolas" w:cs="Consolas"/>
                <w:noProof/>
              </w:rPr>
              <w:t>11, 6, 8</w:t>
            </w:r>
          </w:p>
        </w:tc>
        <w:tc>
          <w:tcPr>
            <w:tcW w:w="2423" w:type="dxa"/>
          </w:tcPr>
          <w:p w14:paraId="1636A7EC" w14:textId="77777777" w:rsidR="00965F50" w:rsidRPr="00F44D23" w:rsidRDefault="00965F50" w:rsidP="00F741F2">
            <w:pPr>
              <w:rPr>
                <w:rFonts w:ascii="Consolas" w:hAnsi="Consolas" w:cs="Consolas"/>
                <w:noProof/>
              </w:rPr>
            </w:pPr>
            <w:bookmarkStart w:id="2" w:name="OLE_LINK1"/>
            <w:r>
              <w:rPr>
                <w:rFonts w:ascii="Consolas" w:hAnsi="Consolas" w:cs="Consolas"/>
                <w:noProof/>
              </w:rPr>
              <w:t>Articulation points</w:t>
            </w:r>
            <w:bookmarkEnd w:id="2"/>
            <w:r>
              <w:rPr>
                <w:rFonts w:ascii="Consolas" w:hAnsi="Consolas" w:cs="Consolas"/>
                <w:noProof/>
              </w:rPr>
              <w:t>: 4</w:t>
            </w:r>
            <w:r>
              <w:rPr>
                <w:rFonts w:ascii="Consolas" w:hAnsi="Consolas" w:cs="Consolas"/>
                <w:noProof/>
                <w:lang w:val="bg-BG"/>
              </w:rPr>
              <w:t>,</w:t>
            </w:r>
            <w:r>
              <w:rPr>
                <w:rFonts w:ascii="Consolas" w:hAnsi="Consolas" w:cs="Consolas"/>
                <w:noProof/>
              </w:rPr>
              <w:t xml:space="preserve"> 6</w:t>
            </w:r>
            <w:r>
              <w:rPr>
                <w:rFonts w:ascii="Consolas" w:hAnsi="Consolas" w:cs="Consolas"/>
                <w:noProof/>
                <w:lang w:val="bg-BG"/>
              </w:rPr>
              <w:t>,</w:t>
            </w:r>
            <w:r>
              <w:rPr>
                <w:rFonts w:ascii="Consolas" w:hAnsi="Consolas" w:cs="Consolas"/>
                <w:noProof/>
              </w:rPr>
              <w:t xml:space="preserve"> 7</w:t>
            </w:r>
            <w:r>
              <w:rPr>
                <w:rFonts w:ascii="Consolas" w:hAnsi="Consolas" w:cs="Consolas"/>
                <w:noProof/>
                <w:lang w:val="bg-BG"/>
              </w:rPr>
              <w:t>,</w:t>
            </w:r>
            <w:r w:rsidRPr="001E43B6">
              <w:rPr>
                <w:rFonts w:ascii="Consolas" w:hAnsi="Consolas" w:cs="Consolas"/>
                <w:noProof/>
              </w:rPr>
              <w:t xml:space="preserve"> 0</w:t>
            </w:r>
          </w:p>
        </w:tc>
        <w:tc>
          <w:tcPr>
            <w:tcW w:w="5030" w:type="dxa"/>
            <w:vAlign w:val="center"/>
          </w:tcPr>
          <w:p w14:paraId="49D4BA56" w14:textId="77777777" w:rsidR="00965F50" w:rsidRDefault="00965F50" w:rsidP="00F741F2">
            <w:pPr>
              <w:rPr>
                <w:rFonts w:ascii="Consolas" w:hAnsi="Consolas" w:cs="Consolas"/>
                <w:noProof/>
              </w:rPr>
            </w:pPr>
            <w:r>
              <w:rPr>
                <w:noProof/>
                <w:lang w:val="bg-BG" w:eastAsia="bg-BG"/>
              </w:rPr>
              <w:drawing>
                <wp:inline distT="0" distB="0" distL="0" distR="0" wp14:anchorId="1239DA02" wp14:editId="5BB68BB4">
                  <wp:extent cx="3079198" cy="1253836"/>
                  <wp:effectExtent l="0" t="0" r="6985"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3.png"/>
                          <pic:cNvPicPr/>
                        </pic:nvPicPr>
                        <pic:blipFill>
                          <a:blip r:embed="rId26">
                            <a:extLst>
                              <a:ext uri="{28A0092B-C50C-407E-A947-70E740481C1C}">
                                <a14:useLocalDpi xmlns:a14="http://schemas.microsoft.com/office/drawing/2010/main" val="0"/>
                              </a:ext>
                            </a:extLst>
                          </a:blip>
                          <a:stretch>
                            <a:fillRect/>
                          </a:stretch>
                        </pic:blipFill>
                        <pic:spPr>
                          <a:xfrm>
                            <a:off x="0" y="0"/>
                            <a:ext cx="3164011" cy="1288372"/>
                          </a:xfrm>
                          <a:prstGeom prst="rect">
                            <a:avLst/>
                          </a:prstGeom>
                        </pic:spPr>
                      </pic:pic>
                    </a:graphicData>
                  </a:graphic>
                </wp:inline>
              </w:drawing>
            </w:r>
          </w:p>
        </w:tc>
      </w:tr>
    </w:tbl>
    <w:p w14:paraId="28BA60A9" w14:textId="77777777" w:rsidR="006D2546" w:rsidRDefault="006D2546" w:rsidP="006D2546">
      <w:pPr>
        <w:pStyle w:val="3"/>
      </w:pPr>
      <w:r>
        <w:t>Solution</w:t>
      </w:r>
    </w:p>
    <w:p w14:paraId="111AFBA1" w14:textId="77777777" w:rsidR="006D2546" w:rsidRDefault="006D2546" w:rsidP="006D2546">
      <w:pPr>
        <w:pStyle w:val="4"/>
      </w:pPr>
      <w:r>
        <w:t>Initialize Variables</w:t>
      </w:r>
    </w:p>
    <w:p w14:paraId="533406DC" w14:textId="3DC11283" w:rsidR="006D2546" w:rsidRDefault="006D2546" w:rsidP="006D2546">
      <w:pPr>
        <w:jc w:val="both"/>
      </w:pPr>
      <w:r>
        <w:t>First, we</w:t>
      </w:r>
      <w:r w:rsidR="005D557D">
        <w:t>'</w:t>
      </w:r>
      <w:r>
        <w:t>ll initialize the collections we need, we</w:t>
      </w:r>
      <w:r w:rsidR="005D557D">
        <w:t>'</w:t>
      </w:r>
      <w:r>
        <w:t xml:space="preserve">ll need something to </w:t>
      </w:r>
      <w:r w:rsidRPr="00824C45">
        <w:rPr>
          <w:b/>
        </w:rPr>
        <w:t>store the graph</w:t>
      </w:r>
      <w:r>
        <w:t xml:space="preserve"> we</w:t>
      </w:r>
      <w:r w:rsidR="005D557D">
        <w:t>'</w:t>
      </w:r>
      <w:r>
        <w:t>ll work with</w:t>
      </w:r>
      <w:r w:rsidR="005D557D">
        <w:t>,</w:t>
      </w:r>
      <w:r>
        <w:t xml:space="preserve"> and we can also initialize a collection to </w:t>
      </w:r>
      <w:r w:rsidRPr="00824C45">
        <w:rPr>
          <w:b/>
        </w:rPr>
        <w:t>keep the articulation points</w:t>
      </w:r>
      <w:r w:rsidR="005D557D">
        <w:t>. W</w:t>
      </w:r>
      <w:r>
        <w:t>e</w:t>
      </w:r>
      <w:r w:rsidR="005D557D">
        <w:t>'</w:t>
      </w:r>
      <w:r>
        <w:t xml:space="preserve">ll also need collections to </w:t>
      </w:r>
      <w:r w:rsidRPr="00824C45">
        <w:rPr>
          <w:b/>
        </w:rPr>
        <w:t>hold the depths</w:t>
      </w:r>
      <w:r>
        <w:t xml:space="preserve">, </w:t>
      </w:r>
      <w:r w:rsidRPr="00824C45">
        <w:rPr>
          <w:b/>
          <w:noProof/>
        </w:rPr>
        <w:t>low</w:t>
      </w:r>
      <w:r w:rsidR="00990C83">
        <w:rPr>
          <w:b/>
          <w:noProof/>
        </w:rPr>
        <w:t xml:space="preserve"> </w:t>
      </w:r>
      <w:r w:rsidRPr="00824C45">
        <w:rPr>
          <w:b/>
          <w:noProof/>
        </w:rPr>
        <w:t>points</w:t>
      </w:r>
      <w:r w:rsidR="00990C83">
        <w:rPr>
          <w:b/>
          <w:noProof/>
        </w:rPr>
        <w:t>,</w:t>
      </w:r>
      <w:r>
        <w:t xml:space="preserve"> and </w:t>
      </w:r>
      <w:proofErr w:type="gramStart"/>
      <w:r>
        <w:t xml:space="preserve">the  </w:t>
      </w:r>
      <w:r w:rsidRPr="00824C45">
        <w:rPr>
          <w:b/>
        </w:rPr>
        <w:t>parents</w:t>
      </w:r>
      <w:proofErr w:type="gramEnd"/>
      <w:r w:rsidRPr="00824C45">
        <w:rPr>
          <w:b/>
        </w:rPr>
        <w:t xml:space="preserve"> of the </w:t>
      </w:r>
      <w:r>
        <w:rPr>
          <w:b/>
        </w:rPr>
        <w:t>vertices</w:t>
      </w:r>
      <w:r>
        <w:t xml:space="preserve"> and a collection to </w:t>
      </w:r>
      <w:r w:rsidRPr="00824C45">
        <w:rPr>
          <w:b/>
        </w:rPr>
        <w:t xml:space="preserve">keep </w:t>
      </w:r>
      <w:r>
        <w:rPr>
          <w:b/>
        </w:rPr>
        <w:t>visited</w:t>
      </w:r>
      <w:r w:rsidRPr="00824C45">
        <w:rPr>
          <w:b/>
        </w:rPr>
        <w:t xml:space="preserve"> </w:t>
      </w:r>
      <w:r>
        <w:rPr>
          <w:b/>
        </w:rPr>
        <w:t>vertices</w:t>
      </w:r>
      <w:r>
        <w:t>:</w:t>
      </w:r>
    </w:p>
    <w:p w14:paraId="0DF808AE" w14:textId="77777777" w:rsidR="006D2546" w:rsidRPr="00991D37" w:rsidRDefault="006D2546" w:rsidP="006D2546">
      <w:r>
        <w:rPr>
          <w:noProof/>
          <w:lang w:val="bg-BG" w:eastAsia="bg-BG"/>
        </w:rPr>
        <w:drawing>
          <wp:inline distT="0" distB="0" distL="0" distR="0" wp14:anchorId="446188F1" wp14:editId="6CCF5B44">
            <wp:extent cx="2838450" cy="1105237"/>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52076" cy="1110543"/>
                    </a:xfrm>
                    <a:prstGeom prst="rect">
                      <a:avLst/>
                    </a:prstGeom>
                    <a:ln>
                      <a:solidFill>
                        <a:schemeClr val="accent1"/>
                      </a:solidFill>
                    </a:ln>
                  </pic:spPr>
                </pic:pic>
              </a:graphicData>
            </a:graphic>
          </wp:inline>
        </w:drawing>
      </w:r>
    </w:p>
    <w:p w14:paraId="7F71BE1E" w14:textId="77777777" w:rsidR="006D2546" w:rsidRDefault="006D2546" w:rsidP="006D2546">
      <w:pPr>
        <w:pStyle w:val="4"/>
      </w:pPr>
      <w:r>
        <w:t>Create the Main Recursive Function</w:t>
      </w:r>
    </w:p>
    <w:p w14:paraId="49978CF8" w14:textId="4CCCB5C0" w:rsidR="006D2546" w:rsidRDefault="006D2546" w:rsidP="006D2546">
      <w:pPr>
        <w:jc w:val="both"/>
      </w:pPr>
      <w:r>
        <w:t xml:space="preserve">Our algorithm works </w:t>
      </w:r>
      <w:r w:rsidR="00990C83">
        <w:t>based on</w:t>
      </w:r>
      <w:r>
        <w:t xml:space="preserve"> DFS, we need to </w:t>
      </w:r>
      <w:r w:rsidRPr="00824C45">
        <w:rPr>
          <w:b/>
        </w:rPr>
        <w:t>create the recursive function</w:t>
      </w:r>
      <w:r>
        <w:t>, as parameters</w:t>
      </w:r>
      <w:r w:rsidR="00990C83">
        <w:t>,</w:t>
      </w:r>
      <w:r>
        <w:t xml:space="preserve"> we</w:t>
      </w:r>
      <w:r w:rsidR="005D557D">
        <w:t>'</w:t>
      </w:r>
      <w:r>
        <w:t xml:space="preserve">ll pass the index of the </w:t>
      </w:r>
      <w:r w:rsidRPr="00824C45">
        <w:rPr>
          <w:b/>
        </w:rPr>
        <w:t>starting node</w:t>
      </w:r>
      <w:r>
        <w:t xml:space="preserve"> and the </w:t>
      </w:r>
      <w:r w:rsidRPr="00824C45">
        <w:rPr>
          <w:b/>
        </w:rPr>
        <w:t>starting depth</w:t>
      </w:r>
      <w:r>
        <w:t>.</w:t>
      </w:r>
    </w:p>
    <w:p w14:paraId="5607DA89" w14:textId="2176642D" w:rsidR="006D2546" w:rsidRDefault="00990C83" w:rsidP="006D2546">
      <w:pPr>
        <w:rPr>
          <w:noProof/>
        </w:rPr>
      </w:pPr>
      <w:r>
        <w:rPr>
          <w:noProof/>
        </w:rPr>
        <w:t>At</w:t>
      </w:r>
      <w:r w:rsidR="006D2546">
        <w:rPr>
          <w:noProof/>
        </w:rPr>
        <w:t xml:space="preserve"> the beginning of the function</w:t>
      </w:r>
      <w:r>
        <w:rPr>
          <w:noProof/>
        </w:rPr>
        <w:t>,</w:t>
      </w:r>
      <w:r w:rsidR="006D2546">
        <w:rPr>
          <w:noProof/>
        </w:rPr>
        <w:t xml:space="preserve"> we</w:t>
      </w:r>
      <w:r w:rsidR="005D557D">
        <w:rPr>
          <w:noProof/>
        </w:rPr>
        <w:t>'</w:t>
      </w:r>
      <w:r w:rsidR="006D2546">
        <w:rPr>
          <w:noProof/>
        </w:rPr>
        <w:t xml:space="preserve">ll </w:t>
      </w:r>
      <w:r w:rsidR="006D2546" w:rsidRPr="00824C45">
        <w:rPr>
          <w:b/>
          <w:noProof/>
        </w:rPr>
        <w:t>mark the current node as visited</w:t>
      </w:r>
      <w:r w:rsidR="006D2546">
        <w:rPr>
          <w:noProof/>
        </w:rPr>
        <w:t xml:space="preserve"> and </w:t>
      </w:r>
      <w:r w:rsidR="006D2546" w:rsidRPr="00824C45">
        <w:rPr>
          <w:b/>
          <w:noProof/>
        </w:rPr>
        <w:t>initialize its depth</w:t>
      </w:r>
      <w:r w:rsidR="006D2546">
        <w:rPr>
          <w:noProof/>
        </w:rPr>
        <w:t xml:space="preserve"> and </w:t>
      </w:r>
      <w:r w:rsidR="006D2546" w:rsidRPr="00824C45">
        <w:rPr>
          <w:b/>
          <w:noProof/>
        </w:rPr>
        <w:t>low</w:t>
      </w:r>
      <w:r>
        <w:rPr>
          <w:b/>
          <w:noProof/>
        </w:rPr>
        <w:t xml:space="preserve"> </w:t>
      </w:r>
      <w:r w:rsidR="006D2546" w:rsidRPr="00824C45">
        <w:rPr>
          <w:b/>
          <w:noProof/>
        </w:rPr>
        <w:t>point</w:t>
      </w:r>
      <w:r w:rsidR="006D2546">
        <w:rPr>
          <w:noProof/>
        </w:rPr>
        <w:t xml:space="preserve"> to the depth parameter.</w:t>
      </w:r>
    </w:p>
    <w:p w14:paraId="0657AED0" w14:textId="6890E0FE" w:rsidR="006D2546" w:rsidRDefault="006D2546" w:rsidP="006D2546">
      <w:r>
        <w:lastRenderedPageBreak/>
        <w:t>Locally in the stack frame</w:t>
      </w:r>
      <w:r w:rsidR="005D557D">
        <w:t>,</w:t>
      </w:r>
      <w:r>
        <w:t xml:space="preserve"> we</w:t>
      </w:r>
      <w:r w:rsidR="005D557D">
        <w:t>'</w:t>
      </w:r>
      <w:r>
        <w:t xml:space="preserve">ll also </w:t>
      </w:r>
      <w:r w:rsidRPr="00824C45">
        <w:rPr>
          <w:b/>
        </w:rPr>
        <w:t>keep track of the number of children of the vertex</w:t>
      </w:r>
      <w:r w:rsidR="005D557D">
        <w:rPr>
          <w:b/>
        </w:rPr>
        <w:t>,</w:t>
      </w:r>
      <w:r>
        <w:t xml:space="preserve"> and to simplify our checks</w:t>
      </w:r>
      <w:r w:rsidR="005D557D">
        <w:t>,</w:t>
      </w:r>
      <w:r>
        <w:t xml:space="preserve"> we</w:t>
      </w:r>
      <w:r w:rsidR="005D557D">
        <w:t>'</w:t>
      </w:r>
      <w:r>
        <w:t xml:space="preserve">ll also use a variable to keep track </w:t>
      </w:r>
      <w:r w:rsidR="00990C83">
        <w:t>o</w:t>
      </w:r>
      <w:r>
        <w:t>f the current point is an articulation point.</w:t>
      </w:r>
    </w:p>
    <w:p w14:paraId="6CDA0A65" w14:textId="77777777" w:rsidR="006D2546" w:rsidRPr="00991D37" w:rsidRDefault="006D2546" w:rsidP="006D2546">
      <w:r>
        <w:rPr>
          <w:noProof/>
          <w:lang w:val="bg-BG" w:eastAsia="bg-BG"/>
        </w:rPr>
        <w:drawing>
          <wp:inline distT="0" distB="0" distL="0" distR="0" wp14:anchorId="69ED381C" wp14:editId="4C8E867A">
            <wp:extent cx="3255837" cy="1574800"/>
            <wp:effectExtent l="19050" t="19050" r="20955" b="254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58992" cy="1576326"/>
                    </a:xfrm>
                    <a:prstGeom prst="rect">
                      <a:avLst/>
                    </a:prstGeom>
                    <a:ln>
                      <a:solidFill>
                        <a:schemeClr val="accent1"/>
                      </a:solidFill>
                    </a:ln>
                  </pic:spPr>
                </pic:pic>
              </a:graphicData>
            </a:graphic>
          </wp:inline>
        </w:drawing>
      </w:r>
    </w:p>
    <w:p w14:paraId="03CDC4AC" w14:textId="77777777" w:rsidR="006D2546" w:rsidRDefault="006D2546" w:rsidP="006D2546">
      <w:pPr>
        <w:pStyle w:val="4"/>
      </w:pPr>
      <w:r>
        <w:t>Implement the Main Loop</w:t>
      </w:r>
    </w:p>
    <w:p w14:paraId="07FEB741" w14:textId="1914507C" w:rsidR="006D2546" w:rsidRDefault="006D2546" w:rsidP="006D2546">
      <w:pPr>
        <w:jc w:val="both"/>
      </w:pPr>
      <w:r>
        <w:t>As we mentioned</w:t>
      </w:r>
      <w:r w:rsidR="005D557D">
        <w:t>,</w:t>
      </w:r>
      <w:r>
        <w:t xml:space="preserve"> the algorithm is based on DFS, so we</w:t>
      </w:r>
      <w:r w:rsidR="005D557D">
        <w:t>'</w:t>
      </w:r>
      <w:r>
        <w:t>ll implement the main loop in a DFS where we traverse all children of a vertex. If a child isn</w:t>
      </w:r>
      <w:r w:rsidR="005D557D">
        <w:t>'</w:t>
      </w:r>
      <w:r>
        <w:t xml:space="preserve">t already visited, we </w:t>
      </w:r>
      <w:r w:rsidRPr="00824C45">
        <w:rPr>
          <w:b/>
        </w:rPr>
        <w:t>mark its parent</w:t>
      </w:r>
      <w:r>
        <w:t xml:space="preserve"> as the current vertex and </w:t>
      </w:r>
      <w:r w:rsidRPr="00824C45">
        <w:rPr>
          <w:b/>
        </w:rPr>
        <w:t>recursively call the function for the child with an increased depth</w:t>
      </w:r>
      <w:r>
        <w:t>.</w:t>
      </w:r>
    </w:p>
    <w:p w14:paraId="51C8F800" w14:textId="6D131E9F" w:rsidR="006D2546" w:rsidRDefault="006D2546" w:rsidP="006D2546">
      <w:pPr>
        <w:jc w:val="both"/>
      </w:pPr>
      <w:r>
        <w:t xml:space="preserve">After returning from the recursion, we </w:t>
      </w:r>
      <w:r w:rsidRPr="00824C45">
        <w:rPr>
          <w:b/>
        </w:rPr>
        <w:t>increment the child count</w:t>
      </w:r>
      <w:r>
        <w:t xml:space="preserve"> and </w:t>
      </w:r>
      <w:r w:rsidRPr="00824C45">
        <w:rPr>
          <w:b/>
        </w:rPr>
        <w:t xml:space="preserve">compare the </w:t>
      </w:r>
      <w:r w:rsidRPr="00824C45">
        <w:rPr>
          <w:b/>
          <w:noProof/>
        </w:rPr>
        <w:t>low</w:t>
      </w:r>
      <w:r w:rsidR="00990C83">
        <w:rPr>
          <w:b/>
          <w:noProof/>
        </w:rPr>
        <w:t xml:space="preserve"> </w:t>
      </w:r>
      <w:r w:rsidRPr="00824C45">
        <w:rPr>
          <w:b/>
          <w:noProof/>
        </w:rPr>
        <w:t>point</w:t>
      </w:r>
      <w:r w:rsidRPr="00824C45">
        <w:rPr>
          <w:b/>
        </w:rPr>
        <w:t xml:space="preserve"> of the child compared to the depth of the current vertex</w:t>
      </w:r>
      <w:r>
        <w:t>. If the child</w:t>
      </w:r>
      <w:r w:rsidR="005D557D">
        <w:t>'</w:t>
      </w:r>
      <w:r>
        <w:t xml:space="preserve">s </w:t>
      </w:r>
      <w:r>
        <w:rPr>
          <w:noProof/>
        </w:rPr>
        <w:t>low</w:t>
      </w:r>
      <w:r w:rsidR="00990C83">
        <w:rPr>
          <w:noProof/>
        </w:rPr>
        <w:t xml:space="preserve"> </w:t>
      </w:r>
      <w:r>
        <w:rPr>
          <w:noProof/>
        </w:rPr>
        <w:t>point</w:t>
      </w:r>
      <w:r>
        <w:t xml:space="preserve"> is equal to or bigger than the current depth, we know it hasn</w:t>
      </w:r>
      <w:r w:rsidR="005D557D">
        <w:t>'</w:t>
      </w:r>
      <w:r>
        <w:t xml:space="preserve">t found a different path to a previous node, so the current vertex must be an articulation point. After the check, we </w:t>
      </w:r>
      <w:r w:rsidRPr="00824C45">
        <w:rPr>
          <w:b/>
        </w:rPr>
        <w:t xml:space="preserve">set the </w:t>
      </w:r>
      <w:r w:rsidRPr="00824C45">
        <w:rPr>
          <w:b/>
          <w:noProof/>
        </w:rPr>
        <w:t>low</w:t>
      </w:r>
      <w:r w:rsidR="00990C83">
        <w:rPr>
          <w:b/>
          <w:noProof/>
        </w:rPr>
        <w:t xml:space="preserve"> </w:t>
      </w:r>
      <w:r w:rsidRPr="00824C45">
        <w:rPr>
          <w:b/>
          <w:noProof/>
        </w:rPr>
        <w:t>point</w:t>
      </w:r>
      <w:r w:rsidRPr="00824C45">
        <w:rPr>
          <w:b/>
        </w:rPr>
        <w:t xml:space="preserve"> for the current vertex</w:t>
      </w:r>
      <w:r>
        <w:t xml:space="preserve"> to be the smaller between itself and the child</w:t>
      </w:r>
      <w:r w:rsidR="005D557D">
        <w:t>'</w:t>
      </w:r>
      <w:r>
        <w:t xml:space="preserve">s </w:t>
      </w:r>
      <w:r>
        <w:rPr>
          <w:noProof/>
        </w:rPr>
        <w:t>low</w:t>
      </w:r>
      <w:r w:rsidR="00990C83">
        <w:rPr>
          <w:noProof/>
        </w:rPr>
        <w:t xml:space="preserve"> </w:t>
      </w:r>
      <w:r>
        <w:rPr>
          <w:noProof/>
        </w:rPr>
        <w:t>point</w:t>
      </w:r>
      <w:r>
        <w:t>.</w:t>
      </w:r>
    </w:p>
    <w:p w14:paraId="25DF0B77" w14:textId="3B606137" w:rsidR="006D2546" w:rsidRDefault="006D2546" w:rsidP="006D2546">
      <w:pPr>
        <w:jc w:val="both"/>
      </w:pPr>
      <w:r>
        <w:t>In case the child was visited but is not our direct parent (so we avoid the situation where we go to a child and check back to where we came from)</w:t>
      </w:r>
      <w:r w:rsidR="005D557D">
        <w:t>,</w:t>
      </w:r>
      <w:r>
        <w:t xml:space="preserve"> we </w:t>
      </w:r>
      <w:r w:rsidRPr="00824C45">
        <w:rPr>
          <w:b/>
        </w:rPr>
        <w:t xml:space="preserve">set the </w:t>
      </w:r>
      <w:r w:rsidRPr="00824C45">
        <w:rPr>
          <w:b/>
          <w:noProof/>
        </w:rPr>
        <w:t>low</w:t>
      </w:r>
      <w:r w:rsidR="00990C83">
        <w:rPr>
          <w:b/>
          <w:noProof/>
        </w:rPr>
        <w:t xml:space="preserve"> </w:t>
      </w:r>
      <w:r w:rsidRPr="00824C45">
        <w:rPr>
          <w:b/>
          <w:noProof/>
        </w:rPr>
        <w:t>point</w:t>
      </w:r>
      <w:r w:rsidRPr="00824C45">
        <w:rPr>
          <w:b/>
        </w:rPr>
        <w:t xml:space="preserve"> of the current vertex</w:t>
      </w:r>
      <w:r>
        <w:t xml:space="preserve"> to be the smaller of itself and the depth of the visited child.</w:t>
      </w:r>
    </w:p>
    <w:p w14:paraId="78C7AA8B" w14:textId="37B6F767" w:rsidR="006D2546" w:rsidRDefault="006D2546" w:rsidP="006D2546">
      <w:pPr>
        <w:jc w:val="both"/>
      </w:pPr>
      <w:r>
        <w:t>After we have visited all children of a vertex, we can conclude whether it</w:t>
      </w:r>
      <w:r w:rsidR="005D557D">
        <w:t>'</w:t>
      </w:r>
      <w:r>
        <w:t>s an articulation point or not. If the current vertex is the starting vertex and it has at least 2 children (each in a different component)</w:t>
      </w:r>
      <w:r w:rsidR="005D557D">
        <w:t>,</w:t>
      </w:r>
      <w:r>
        <w:t xml:space="preserve"> it</w:t>
      </w:r>
      <w:r w:rsidR="005D557D">
        <w:t>'</w:t>
      </w:r>
      <w:r>
        <w:t>s an articulation point, alternatively if it</w:t>
      </w:r>
      <w:r w:rsidR="005D557D">
        <w:t>'</w:t>
      </w:r>
      <w:r>
        <w:t xml:space="preserve">s not the starting node and the </w:t>
      </w:r>
      <w:r w:rsidRPr="00845E57">
        <w:rPr>
          <w:b/>
          <w:noProof/>
        </w:rPr>
        <w:t>isArticulation</w:t>
      </w:r>
      <w:r>
        <w:t xml:space="preserve"> </w:t>
      </w:r>
      <w:proofErr w:type="spellStart"/>
      <w:r>
        <w:t>boolean</w:t>
      </w:r>
      <w:proofErr w:type="spellEnd"/>
      <w:r>
        <w:t xml:space="preserve"> is true</w:t>
      </w:r>
      <w:r w:rsidR="005D557D">
        <w:t>,</w:t>
      </w:r>
      <w:r>
        <w:t xml:space="preserve"> it</w:t>
      </w:r>
      <w:r w:rsidR="005D557D">
        <w:t>'</w:t>
      </w:r>
      <w:r>
        <w:t>s also an articulation point.</w:t>
      </w:r>
    </w:p>
    <w:p w14:paraId="1C2A95CC" w14:textId="5E259716" w:rsidR="006D2546" w:rsidRDefault="006D2546" w:rsidP="005D557D">
      <w:r>
        <w:rPr>
          <w:noProof/>
          <w:lang w:val="bg-BG" w:eastAsia="bg-BG"/>
        </w:rPr>
        <w:drawing>
          <wp:inline distT="0" distB="0" distL="0" distR="0" wp14:anchorId="12C9DD46" wp14:editId="2BEA7F62">
            <wp:extent cx="4539095" cy="3918368"/>
            <wp:effectExtent l="19050" t="19050" r="13970" b="254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48487" cy="3926476"/>
                    </a:xfrm>
                    <a:prstGeom prst="rect">
                      <a:avLst/>
                    </a:prstGeom>
                    <a:ln>
                      <a:solidFill>
                        <a:schemeClr val="accent1"/>
                      </a:solidFill>
                    </a:ln>
                  </pic:spPr>
                </pic:pic>
              </a:graphicData>
            </a:graphic>
          </wp:inline>
        </w:drawing>
      </w:r>
    </w:p>
    <w:sectPr w:rsidR="006D2546"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C6486" w14:textId="77777777" w:rsidR="00D56E4A" w:rsidRDefault="00D56E4A" w:rsidP="008068A2">
      <w:pPr>
        <w:spacing w:after="0" w:line="240" w:lineRule="auto"/>
      </w:pPr>
      <w:r>
        <w:separator/>
      </w:r>
    </w:p>
  </w:endnote>
  <w:endnote w:type="continuationSeparator" w:id="0">
    <w:p w14:paraId="37094E2A" w14:textId="77777777" w:rsidR="00D56E4A" w:rsidRDefault="00D56E4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038011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3086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3086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038011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3086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3086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BA07C" w14:textId="77777777" w:rsidR="00D56E4A" w:rsidRDefault="00D56E4A" w:rsidP="008068A2">
      <w:pPr>
        <w:spacing w:after="0" w:line="240" w:lineRule="auto"/>
      </w:pPr>
      <w:r>
        <w:separator/>
      </w:r>
    </w:p>
  </w:footnote>
  <w:footnote w:type="continuationSeparator" w:id="0">
    <w:p w14:paraId="627A67FF" w14:textId="77777777" w:rsidR="00D56E4A" w:rsidRDefault="00D56E4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E686220"/>
    <w:multiLevelType w:val="hybridMultilevel"/>
    <w:tmpl w:val="48B2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6055C9"/>
    <w:multiLevelType w:val="hybridMultilevel"/>
    <w:tmpl w:val="A45E37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6B52276"/>
    <w:multiLevelType w:val="hybridMultilevel"/>
    <w:tmpl w:val="693CA7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A2A4E6B"/>
    <w:multiLevelType w:val="hybridMultilevel"/>
    <w:tmpl w:val="5294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D5D2A74"/>
    <w:multiLevelType w:val="hybridMultilevel"/>
    <w:tmpl w:val="AE8E2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9"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30413714">
    <w:abstractNumId w:val="7"/>
  </w:num>
  <w:num w:numId="2" w16cid:durableId="2119450517">
    <w:abstractNumId w:val="2"/>
  </w:num>
  <w:num w:numId="3" w16cid:durableId="1859268839">
    <w:abstractNumId w:val="18"/>
  </w:num>
  <w:num w:numId="4" w16cid:durableId="1093819399">
    <w:abstractNumId w:val="21"/>
  </w:num>
  <w:num w:numId="5" w16cid:durableId="560797089">
    <w:abstractNumId w:val="0"/>
  </w:num>
  <w:num w:numId="6" w16cid:durableId="600378857">
    <w:abstractNumId w:val="1"/>
  </w:num>
  <w:num w:numId="7" w16cid:durableId="1340812184">
    <w:abstractNumId w:val="10"/>
  </w:num>
  <w:num w:numId="8" w16cid:durableId="1781291497">
    <w:abstractNumId w:val="9"/>
  </w:num>
  <w:num w:numId="9" w16cid:durableId="1984696076">
    <w:abstractNumId w:val="19"/>
  </w:num>
  <w:num w:numId="10" w16cid:durableId="1658992881">
    <w:abstractNumId w:val="12"/>
  </w:num>
  <w:num w:numId="11" w16cid:durableId="779419888">
    <w:abstractNumId w:val="11"/>
  </w:num>
  <w:num w:numId="12" w16cid:durableId="1360282585">
    <w:abstractNumId w:val="15"/>
  </w:num>
  <w:num w:numId="13" w16cid:durableId="260995524">
    <w:abstractNumId w:val="22"/>
  </w:num>
  <w:num w:numId="14" w16cid:durableId="1642732945">
    <w:abstractNumId w:val="16"/>
  </w:num>
  <w:num w:numId="15" w16cid:durableId="2053309850">
    <w:abstractNumId w:val="3"/>
  </w:num>
  <w:num w:numId="16" w16cid:durableId="921645844">
    <w:abstractNumId w:val="14"/>
  </w:num>
  <w:num w:numId="17" w16cid:durableId="623771664">
    <w:abstractNumId w:val="4"/>
  </w:num>
  <w:num w:numId="18" w16cid:durableId="1111973215">
    <w:abstractNumId w:val="20"/>
  </w:num>
  <w:num w:numId="19" w16cid:durableId="1090615767">
    <w:abstractNumId w:val="6"/>
  </w:num>
  <w:num w:numId="20" w16cid:durableId="95291976">
    <w:abstractNumId w:val="13"/>
  </w:num>
  <w:num w:numId="21" w16cid:durableId="1231816150">
    <w:abstractNumId w:val="5"/>
  </w:num>
  <w:num w:numId="22" w16cid:durableId="1332298471">
    <w:abstractNumId w:val="8"/>
  </w:num>
  <w:num w:numId="23" w16cid:durableId="980695852">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YxMDAzNzQwNjRQ0lEKTi0uzszPAykwqgUAnVy7xCwAAAA="/>
  </w:docVars>
  <w:rsids>
    <w:rsidRoot w:val="008068A2"/>
    <w:rsid w:val="000006BB"/>
    <w:rsid w:val="00002C1C"/>
    <w:rsid w:val="00007044"/>
    <w:rsid w:val="0001451E"/>
    <w:rsid w:val="00023DC6"/>
    <w:rsid w:val="00025F04"/>
    <w:rsid w:val="0003086C"/>
    <w:rsid w:val="00040DCF"/>
    <w:rsid w:val="00064D15"/>
    <w:rsid w:val="00074B86"/>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94E7D"/>
    <w:rsid w:val="001A6728"/>
    <w:rsid w:val="001B7060"/>
    <w:rsid w:val="001C1FCD"/>
    <w:rsid w:val="001D2464"/>
    <w:rsid w:val="001D50AE"/>
    <w:rsid w:val="001E1161"/>
    <w:rsid w:val="001E3FEF"/>
    <w:rsid w:val="00202683"/>
    <w:rsid w:val="00203519"/>
    <w:rsid w:val="00215FCE"/>
    <w:rsid w:val="00222A0F"/>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21F4"/>
    <w:rsid w:val="0033490F"/>
    <w:rsid w:val="00380A57"/>
    <w:rsid w:val="003817EF"/>
    <w:rsid w:val="00382A45"/>
    <w:rsid w:val="003A1601"/>
    <w:rsid w:val="003A33F9"/>
    <w:rsid w:val="003A5602"/>
    <w:rsid w:val="003B0278"/>
    <w:rsid w:val="003B1846"/>
    <w:rsid w:val="003B6A53"/>
    <w:rsid w:val="003D7709"/>
    <w:rsid w:val="003E1013"/>
    <w:rsid w:val="003E167F"/>
    <w:rsid w:val="003E2A3C"/>
    <w:rsid w:val="003E2F33"/>
    <w:rsid w:val="003E6BFB"/>
    <w:rsid w:val="003F1864"/>
    <w:rsid w:val="0041081C"/>
    <w:rsid w:val="004311CA"/>
    <w:rsid w:val="00447C9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D557D"/>
    <w:rsid w:val="005E04CE"/>
    <w:rsid w:val="005E0B8D"/>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D2546"/>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D6F2C"/>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5F50"/>
    <w:rsid w:val="0096684B"/>
    <w:rsid w:val="00972C7F"/>
    <w:rsid w:val="00976E46"/>
    <w:rsid w:val="00990C83"/>
    <w:rsid w:val="009B4FB4"/>
    <w:rsid w:val="009C0C39"/>
    <w:rsid w:val="009D1805"/>
    <w:rsid w:val="009E1A09"/>
    <w:rsid w:val="009F7A8D"/>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57A10"/>
    <w:rsid w:val="00C62A0F"/>
    <w:rsid w:val="00C82862"/>
    <w:rsid w:val="00C84E4D"/>
    <w:rsid w:val="00CA2FD0"/>
    <w:rsid w:val="00CB088E"/>
    <w:rsid w:val="00CB626D"/>
    <w:rsid w:val="00CD5181"/>
    <w:rsid w:val="00CD7485"/>
    <w:rsid w:val="00CE2360"/>
    <w:rsid w:val="00CE236C"/>
    <w:rsid w:val="00CF0047"/>
    <w:rsid w:val="00D22895"/>
    <w:rsid w:val="00D3404A"/>
    <w:rsid w:val="00D4354E"/>
    <w:rsid w:val="00D43F69"/>
    <w:rsid w:val="00D50F79"/>
    <w:rsid w:val="00D56E4A"/>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724E7"/>
    <w:rsid w:val="00F96D0D"/>
    <w:rsid w:val="00F976AD"/>
    <w:rsid w:val="00FA6461"/>
    <w:rsid w:val="00FB285F"/>
    <w:rsid w:val="00FE038F"/>
    <w:rsid w:val="00FE30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040DCF"/>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040DC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Kosaraju%27s_algorithm" TargetMode="Externa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judge.softuni.org/Contests/2579/Graphs-Strongly-Connected-Components-Max-Flow-Lab" TargetMode="External"/><Relationship Id="rId17" Type="http://schemas.openxmlformats.org/officeDocument/2006/relationships/image" Target="media/image4.png"/><Relationship Id="rId25" Type="http://schemas.openxmlformats.org/officeDocument/2006/relationships/hyperlink" Target="https://en.wikipedia.org/wiki/Biconnected_component"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810/algorithms-advanced-with-c-sharp-september-2022" TargetMode="Externa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yperlink" Target="https://en.wikipedia.org/wiki/Edmonds%E2%80%93Karp_algorithm"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eader" Target="header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3" Type="http://schemas.openxmlformats.org/officeDocument/2006/relationships/image" Target="media/image15.png"/><Relationship Id="rId21" Type="http://schemas.openxmlformats.org/officeDocument/2006/relationships/hyperlink" Target="https://about.softuni.bg/" TargetMode="External"/><Relationship Id="rId7" Type="http://schemas.openxmlformats.org/officeDocument/2006/relationships/image" Target="media/image17.png"/><Relationship Id="rId12" Type="http://schemas.openxmlformats.org/officeDocument/2006/relationships/image" Target="media/image1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1463D3-8AA6-41E4-8BC4-81D679798D5E}">
  <ds:schemaRefs>
    <ds:schemaRef ds:uri="http://schemas.openxmlformats.org/officeDocument/2006/bibliography"/>
  </ds:schemaRefs>
</ds:datastoreItem>
</file>

<file path=customXml/itemProps4.xml><?xml version="1.0" encoding="utf-8"?>
<ds:datastoreItem xmlns:ds="http://schemas.openxmlformats.org/officeDocument/2006/customXml" ds:itemID="{0F848ACF-F463-4763-9CAF-DC1BDFD52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8</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19</cp:revision>
  <cp:lastPrinted>2015-10-26T22:35:00Z</cp:lastPrinted>
  <dcterms:created xsi:type="dcterms:W3CDTF">2019-11-12T12:29:00Z</dcterms:created>
  <dcterms:modified xsi:type="dcterms:W3CDTF">2022-08-16T08:5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